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D08F6" w14:textId="77777777" w:rsidR="007565E5" w:rsidRPr="00097DBC" w:rsidRDefault="007565E5" w:rsidP="007565E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  <w:r w:rsidRPr="00097DBC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A5984E2" wp14:editId="674BB2FB">
            <wp:simplePos x="0" y="0"/>
            <wp:positionH relativeFrom="column">
              <wp:posOffset>2399665</wp:posOffset>
            </wp:positionH>
            <wp:positionV relativeFrom="paragraph">
              <wp:posOffset>-136525</wp:posOffset>
            </wp:positionV>
            <wp:extent cx="1267460" cy="627380"/>
            <wp:effectExtent l="0" t="0" r="889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62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ADB1C9" w14:textId="77777777" w:rsidR="007565E5" w:rsidRPr="00097DBC" w:rsidRDefault="007565E5" w:rsidP="007565E5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D8A65DA" w14:textId="77777777" w:rsidR="007565E5" w:rsidRPr="00581015" w:rsidRDefault="007565E5" w:rsidP="007565E5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>JAIPURIA INSTITUTE OF MANAGEMENT, NOIDA</w:t>
      </w:r>
    </w:p>
    <w:p w14:paraId="21724386" w14:textId="11D47501" w:rsidR="007565E5" w:rsidRPr="00581015" w:rsidRDefault="007565E5" w:rsidP="007565E5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>PGDM</w:t>
      </w:r>
      <w:r w:rsidR="001B47A7">
        <w:rPr>
          <w:rFonts w:ascii="Arial" w:hAnsi="Arial" w:cs="Arial"/>
          <w:b/>
          <w:bCs/>
        </w:rPr>
        <w:t>-</w:t>
      </w:r>
      <w:r w:rsidR="00021729">
        <w:rPr>
          <w:rFonts w:ascii="Arial" w:hAnsi="Arial" w:cs="Arial"/>
          <w:b/>
          <w:bCs/>
        </w:rPr>
        <w:t>SERVICE MANAGEMENT</w:t>
      </w:r>
      <w:r w:rsidR="00FB2539">
        <w:rPr>
          <w:rFonts w:ascii="Arial" w:hAnsi="Arial" w:cs="Arial"/>
          <w:b/>
          <w:bCs/>
        </w:rPr>
        <w:t>(</w:t>
      </w:r>
      <w:r w:rsidR="00BE0BA8">
        <w:rPr>
          <w:rFonts w:ascii="Arial" w:hAnsi="Arial" w:cs="Arial"/>
          <w:b/>
          <w:bCs/>
        </w:rPr>
        <w:t>SM</w:t>
      </w:r>
      <w:r w:rsidR="00FB2539">
        <w:rPr>
          <w:rFonts w:ascii="Arial" w:hAnsi="Arial" w:cs="Arial"/>
          <w:b/>
          <w:bCs/>
        </w:rPr>
        <w:t>)</w:t>
      </w:r>
    </w:p>
    <w:p w14:paraId="379531AA" w14:textId="77777777" w:rsidR="007565E5" w:rsidRPr="00581015" w:rsidRDefault="007565E5" w:rsidP="007565E5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HIRD </w:t>
      </w:r>
      <w:r w:rsidRPr="00581015">
        <w:rPr>
          <w:rFonts w:ascii="Arial" w:hAnsi="Arial" w:cs="Arial"/>
          <w:b/>
          <w:bCs/>
        </w:rPr>
        <w:t>TRIMESTER (Batch 20</w:t>
      </w:r>
      <w:r>
        <w:rPr>
          <w:rFonts w:ascii="Arial" w:hAnsi="Arial" w:cs="Arial"/>
          <w:b/>
          <w:bCs/>
        </w:rPr>
        <w:t>22-24</w:t>
      </w:r>
      <w:r w:rsidRPr="00581015">
        <w:rPr>
          <w:rFonts w:ascii="Arial" w:hAnsi="Arial" w:cs="Arial"/>
          <w:b/>
          <w:bCs/>
        </w:rPr>
        <w:t>)</w:t>
      </w:r>
    </w:p>
    <w:p w14:paraId="719F1342" w14:textId="77777777" w:rsidR="007565E5" w:rsidRDefault="007565E5" w:rsidP="007565E5">
      <w:pPr>
        <w:spacing w:line="360" w:lineRule="auto"/>
        <w:jc w:val="center"/>
        <w:rPr>
          <w:rFonts w:ascii="Arial" w:hAnsi="Arial" w:cs="Arial"/>
          <w:b/>
          <w:bCs/>
        </w:rPr>
      </w:pPr>
      <w:r w:rsidRPr="00581015">
        <w:rPr>
          <w:rFonts w:ascii="Arial" w:hAnsi="Arial" w:cs="Arial"/>
          <w:b/>
          <w:bCs/>
        </w:rPr>
        <w:t xml:space="preserve">END TERM </w:t>
      </w:r>
      <w:r>
        <w:rPr>
          <w:rFonts w:ascii="Arial" w:hAnsi="Arial" w:cs="Arial"/>
          <w:b/>
          <w:bCs/>
        </w:rPr>
        <w:t>EXAMINATION</w:t>
      </w:r>
      <w:r w:rsidRPr="00581015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 xml:space="preserve"> APRIL 2023</w:t>
      </w:r>
    </w:p>
    <w:p w14:paraId="7EB2B645" w14:textId="7115C348" w:rsidR="007565E5" w:rsidRPr="00097DBC" w:rsidRDefault="00401CDA" w:rsidP="00401CDA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et-I</w:t>
      </w:r>
    </w:p>
    <w:tbl>
      <w:tblPr>
        <w:tblStyle w:val="TableGrid"/>
        <w:tblW w:w="9899" w:type="dxa"/>
        <w:tblLook w:val="04A0" w:firstRow="1" w:lastRow="0" w:firstColumn="1" w:lastColumn="0" w:noHBand="0" w:noVBand="1"/>
      </w:tblPr>
      <w:tblGrid>
        <w:gridCol w:w="1615"/>
        <w:gridCol w:w="5220"/>
        <w:gridCol w:w="1800"/>
        <w:gridCol w:w="1264"/>
      </w:tblGrid>
      <w:tr w:rsidR="007565E5" w:rsidRPr="00097DBC" w14:paraId="59353BE5" w14:textId="77777777" w:rsidTr="00D42D36">
        <w:trPr>
          <w:trHeight w:val="440"/>
        </w:trPr>
        <w:tc>
          <w:tcPr>
            <w:tcW w:w="1615" w:type="dxa"/>
            <w:vAlign w:val="center"/>
          </w:tcPr>
          <w:p w14:paraId="29077977" w14:textId="77777777" w:rsidR="007565E5" w:rsidRPr="00581015" w:rsidRDefault="007565E5" w:rsidP="00D42D36">
            <w:pPr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Course Name</w:t>
            </w:r>
          </w:p>
        </w:tc>
        <w:tc>
          <w:tcPr>
            <w:tcW w:w="5220" w:type="dxa"/>
            <w:vAlign w:val="center"/>
          </w:tcPr>
          <w:p w14:paraId="1ECBA293" w14:textId="77777777" w:rsidR="007565E5" w:rsidRPr="007565E5" w:rsidRDefault="007565E5" w:rsidP="00D42D36">
            <w:pPr>
              <w:rPr>
                <w:rFonts w:ascii="Arial" w:hAnsi="Arial" w:cs="Arial"/>
                <w:b/>
                <w:bCs/>
              </w:rPr>
            </w:pPr>
            <w:r w:rsidRPr="007565E5">
              <w:rPr>
                <w:rFonts w:ascii="Arial" w:hAnsi="Arial" w:cs="Arial"/>
                <w:b/>
                <w:bCs/>
              </w:rPr>
              <w:t>Business Research Methods</w:t>
            </w:r>
          </w:p>
        </w:tc>
        <w:tc>
          <w:tcPr>
            <w:tcW w:w="1800" w:type="dxa"/>
            <w:vAlign w:val="center"/>
          </w:tcPr>
          <w:p w14:paraId="05289ACD" w14:textId="77777777" w:rsidR="007565E5" w:rsidRPr="00581015" w:rsidRDefault="007565E5" w:rsidP="00D42D36">
            <w:pPr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Course Code</w:t>
            </w:r>
          </w:p>
        </w:tc>
        <w:tc>
          <w:tcPr>
            <w:tcW w:w="1264" w:type="dxa"/>
            <w:vAlign w:val="center"/>
          </w:tcPr>
          <w:p w14:paraId="01C76333" w14:textId="77777777" w:rsidR="007565E5" w:rsidRPr="00581015" w:rsidRDefault="007565E5" w:rsidP="00D42D3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0503</w:t>
            </w:r>
          </w:p>
        </w:tc>
      </w:tr>
      <w:tr w:rsidR="007565E5" w:rsidRPr="00097DBC" w14:paraId="64105E09" w14:textId="77777777" w:rsidTr="00D42D36">
        <w:trPr>
          <w:trHeight w:val="440"/>
        </w:trPr>
        <w:tc>
          <w:tcPr>
            <w:tcW w:w="1615" w:type="dxa"/>
            <w:vAlign w:val="center"/>
          </w:tcPr>
          <w:p w14:paraId="6A47AC03" w14:textId="77777777" w:rsidR="007565E5" w:rsidRPr="00581015" w:rsidRDefault="007565E5" w:rsidP="00D42D36">
            <w:pPr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Max. Time</w:t>
            </w:r>
          </w:p>
        </w:tc>
        <w:tc>
          <w:tcPr>
            <w:tcW w:w="5220" w:type="dxa"/>
            <w:vAlign w:val="center"/>
          </w:tcPr>
          <w:p w14:paraId="5A9EEE8B" w14:textId="77777777" w:rsidR="007565E5" w:rsidRPr="00581015" w:rsidRDefault="007565E5" w:rsidP="00D42D36">
            <w:pPr>
              <w:rPr>
                <w:rFonts w:ascii="Arial" w:hAnsi="Arial" w:cs="Arial"/>
                <w:b/>
                <w:bCs/>
              </w:rPr>
            </w:pPr>
            <w:r w:rsidRPr="00581015">
              <w:rPr>
                <w:rFonts w:ascii="Arial" w:hAnsi="Arial" w:cs="Arial"/>
                <w:b/>
                <w:bCs/>
              </w:rPr>
              <w:t>2 hours</w:t>
            </w:r>
          </w:p>
        </w:tc>
        <w:tc>
          <w:tcPr>
            <w:tcW w:w="1800" w:type="dxa"/>
            <w:vAlign w:val="center"/>
          </w:tcPr>
          <w:p w14:paraId="1E322337" w14:textId="77777777" w:rsidR="007565E5" w:rsidRPr="00581015" w:rsidRDefault="007565E5" w:rsidP="00D42D36">
            <w:pPr>
              <w:rPr>
                <w:rFonts w:ascii="Arial" w:hAnsi="Arial" w:cs="Arial"/>
                <w:bCs/>
              </w:rPr>
            </w:pPr>
            <w:r w:rsidRPr="00581015">
              <w:rPr>
                <w:rFonts w:ascii="Arial" w:hAnsi="Arial" w:cs="Arial"/>
                <w:bCs/>
              </w:rPr>
              <w:t>Max. Marks</w:t>
            </w:r>
          </w:p>
        </w:tc>
        <w:tc>
          <w:tcPr>
            <w:tcW w:w="1264" w:type="dxa"/>
            <w:vAlign w:val="center"/>
          </w:tcPr>
          <w:p w14:paraId="047DAADC" w14:textId="77777777" w:rsidR="007565E5" w:rsidRPr="00581015" w:rsidRDefault="007565E5" w:rsidP="00D42D36">
            <w:pPr>
              <w:rPr>
                <w:rFonts w:ascii="Arial" w:hAnsi="Arial" w:cs="Arial"/>
                <w:b/>
                <w:bCs/>
              </w:rPr>
            </w:pPr>
            <w:r w:rsidRPr="00581015">
              <w:rPr>
                <w:rFonts w:ascii="Arial" w:hAnsi="Arial" w:cs="Arial"/>
                <w:b/>
                <w:bCs/>
              </w:rPr>
              <w:t>40 MM</w:t>
            </w:r>
          </w:p>
        </w:tc>
      </w:tr>
    </w:tbl>
    <w:p w14:paraId="62F46E3D" w14:textId="77777777" w:rsidR="007565E5" w:rsidRPr="00097DBC" w:rsidRDefault="007565E5" w:rsidP="007565E5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26A48A16" w14:textId="77777777" w:rsidR="00A21B2C" w:rsidRPr="00887146" w:rsidRDefault="00A21B2C" w:rsidP="00A21B2C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887146">
        <w:rPr>
          <w:rFonts w:ascii="Times New Roman" w:hAnsi="Times New Roman"/>
          <w:b/>
          <w:sz w:val="24"/>
          <w:szCs w:val="24"/>
        </w:rPr>
        <w:t xml:space="preserve">INSTRUCTIONS: </w:t>
      </w:r>
    </w:p>
    <w:p w14:paraId="11522764" w14:textId="77777777" w:rsidR="00A21B2C" w:rsidRPr="00887146" w:rsidRDefault="00A21B2C" w:rsidP="00A21B2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87146">
        <w:rPr>
          <w:rFonts w:ascii="Times New Roman" w:hAnsi="Times New Roman"/>
          <w:sz w:val="24"/>
          <w:szCs w:val="24"/>
        </w:rPr>
        <w:t>1. Attempt all questions, marks are indicated after each question</w:t>
      </w:r>
    </w:p>
    <w:p w14:paraId="17BDE00D" w14:textId="77777777" w:rsidR="00A21B2C" w:rsidRDefault="00A21B2C" w:rsidP="00A21B2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87146">
        <w:rPr>
          <w:rFonts w:ascii="Times New Roman" w:hAnsi="Times New Roman"/>
          <w:sz w:val="24"/>
          <w:szCs w:val="24"/>
        </w:rPr>
        <w:t xml:space="preserve">2. </w:t>
      </w:r>
      <w:r w:rsidRPr="00EC6BFD">
        <w:rPr>
          <w:rFonts w:ascii="Times New Roman" w:hAnsi="Times New Roman"/>
          <w:sz w:val="24"/>
          <w:szCs w:val="24"/>
        </w:rPr>
        <w:t>Attempt questions as per sequence &amp; mention the correct question and subpart number</w:t>
      </w:r>
    </w:p>
    <w:p w14:paraId="6A491974" w14:textId="3A9B6EB1" w:rsidR="00A21B2C" w:rsidRDefault="00A21B2C" w:rsidP="00A21B2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87146">
        <w:rPr>
          <w:rFonts w:ascii="Times New Roman" w:hAnsi="Times New Roman"/>
          <w:sz w:val="24"/>
          <w:szCs w:val="24"/>
        </w:rPr>
        <w:t>3 Overall Permissible Plagiarism is 10%. Marks will be deducted if the Plagiarism is above the permissible limit. The Penalty Clause is: 11-20% - Minus 5 Marks, above 20% - Reappear</w:t>
      </w:r>
      <w:r w:rsidR="004A75DC">
        <w:rPr>
          <w:rFonts w:ascii="Times New Roman" w:hAnsi="Times New Roman"/>
          <w:sz w:val="24"/>
          <w:szCs w:val="24"/>
        </w:rPr>
        <w:t>.</w:t>
      </w:r>
    </w:p>
    <w:p w14:paraId="116262F7" w14:textId="77777777" w:rsidR="00A21B2C" w:rsidRPr="002616BF" w:rsidRDefault="00A21B2C" w:rsidP="00A21B2C">
      <w:pPr>
        <w:rPr>
          <w:rFonts w:ascii="Times New Roman" w:eastAsia="Times New Roman" w:hAnsi="Times New Roman"/>
          <w:noProof/>
          <w:sz w:val="6"/>
          <w:szCs w:val="24"/>
        </w:rPr>
      </w:pPr>
    </w:p>
    <w:p w14:paraId="067B5FD2" w14:textId="77777777" w:rsidR="00A21B2C" w:rsidRPr="00A404FE" w:rsidRDefault="00A21B2C" w:rsidP="00A21B2C">
      <w:pPr>
        <w:rPr>
          <w:rFonts w:ascii="Times New Roman" w:eastAsia="Times New Roman" w:hAnsi="Times New Roman"/>
          <w:noProof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CA"/>
        </w:rPr>
        <w:t>Note: Attempt all questions</w:t>
      </w:r>
      <w:r w:rsidRPr="00A404FE">
        <w:rPr>
          <w:rFonts w:ascii="Times New Roman" w:eastAsia="Times New Roman" w:hAnsi="Times New Roman"/>
          <w:b/>
          <w:bCs/>
          <w:color w:val="000000"/>
          <w:sz w:val="24"/>
          <w:szCs w:val="24"/>
          <w:lang w:eastAsia="en-CA"/>
        </w:rPr>
        <w:t>    </w:t>
      </w:r>
    </w:p>
    <w:p w14:paraId="0EB53255" w14:textId="77777777" w:rsidR="0070152C" w:rsidRDefault="0070152C" w:rsidP="00825B06">
      <w:pPr>
        <w:spacing w:after="20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85890C3" w14:textId="77777777" w:rsidR="00C1503D" w:rsidRPr="00C1503D" w:rsidRDefault="00C10E25" w:rsidP="00C1503D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>Q. No. 1</w:t>
      </w:r>
      <w:r w:rsidRPr="00537C97">
        <w:rPr>
          <w:rFonts w:ascii="Times New Roman" w:hAnsi="Times New Roman"/>
          <w:sz w:val="24"/>
          <w:szCs w:val="24"/>
        </w:rPr>
        <w:t xml:space="preserve"> </w:t>
      </w:r>
      <w:r w:rsidR="00C1503D" w:rsidRPr="00C1503D">
        <w:rPr>
          <w:rFonts w:ascii="Times New Roman" w:hAnsi="Times New Roman"/>
          <w:sz w:val="24"/>
          <w:szCs w:val="24"/>
        </w:rPr>
        <w:t>Indicate whether the following measures use a nominal, ordinal,</w:t>
      </w:r>
      <w:r w:rsidR="00C1503D">
        <w:rPr>
          <w:rFonts w:ascii="Times New Roman" w:hAnsi="Times New Roman"/>
          <w:sz w:val="24"/>
          <w:szCs w:val="24"/>
        </w:rPr>
        <w:t xml:space="preserve"> </w:t>
      </w:r>
      <w:r w:rsidR="00C1503D" w:rsidRPr="00C1503D">
        <w:rPr>
          <w:rFonts w:ascii="Times New Roman" w:hAnsi="Times New Roman"/>
          <w:sz w:val="24"/>
          <w:szCs w:val="24"/>
        </w:rPr>
        <w:t>interval, or ratio scale:</w:t>
      </w:r>
    </w:p>
    <w:p w14:paraId="58B67748" w14:textId="77777777" w:rsidR="00C1503D" w:rsidRPr="00C1503D" w:rsidRDefault="00C1503D" w:rsidP="00C1503D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a. Prices on the stock market</w:t>
      </w:r>
    </w:p>
    <w:p w14:paraId="6B0AFB51" w14:textId="77777777" w:rsidR="00C1503D" w:rsidRPr="00C1503D" w:rsidRDefault="00C1503D" w:rsidP="00C1503D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b. Marital status, classified as “married” or “never married”</w:t>
      </w:r>
    </w:p>
    <w:p w14:paraId="1F583D6D" w14:textId="77777777" w:rsidR="00C1503D" w:rsidRPr="00C1503D" w:rsidRDefault="00C1503D" w:rsidP="00C1503D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c. Whether a respondent has ever been unemployed</w:t>
      </w:r>
    </w:p>
    <w:p w14:paraId="173940C3" w14:textId="77777777" w:rsidR="00C1503D" w:rsidRPr="00C1503D" w:rsidRDefault="00C1503D" w:rsidP="00C1503D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d. Professorial rank: assistant professor, associate professor, or</w:t>
      </w:r>
      <w:r>
        <w:rPr>
          <w:rFonts w:ascii="Times New Roman" w:hAnsi="Times New Roman"/>
          <w:sz w:val="24"/>
          <w:szCs w:val="24"/>
        </w:rPr>
        <w:t xml:space="preserve"> </w:t>
      </w:r>
      <w:r w:rsidRPr="00C1503D">
        <w:rPr>
          <w:rFonts w:ascii="Times New Roman" w:hAnsi="Times New Roman"/>
          <w:sz w:val="24"/>
          <w:szCs w:val="24"/>
        </w:rPr>
        <w:t>professor</w:t>
      </w:r>
    </w:p>
    <w:p w14:paraId="0A763B3B" w14:textId="77777777" w:rsidR="00C1503D" w:rsidRPr="00C1503D" w:rsidRDefault="00C1503D" w:rsidP="00C1503D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e. Course grades: A, B, C, D, or F</w:t>
      </w:r>
    </w:p>
    <w:p w14:paraId="74CAF75C" w14:textId="77777777" w:rsidR="00C1503D" w:rsidRPr="00C1503D" w:rsidRDefault="00C1503D" w:rsidP="00C1503D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f. Blood-alcohol content</w:t>
      </w:r>
    </w:p>
    <w:p w14:paraId="298075B7" w14:textId="77777777" w:rsidR="00C1503D" w:rsidRPr="00C1503D" w:rsidRDefault="00C1503D" w:rsidP="00C1503D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g. The color of one’s eyes</w:t>
      </w:r>
    </w:p>
    <w:p w14:paraId="4030B988" w14:textId="77777777" w:rsidR="00906723" w:rsidRPr="00C1503D" w:rsidRDefault="00C1503D" w:rsidP="00C1503D">
      <w:pPr>
        <w:spacing w:after="200"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h. The size of one’s pupils</w:t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 </w:t>
      </w:r>
      <w:r w:rsidR="00906723" w:rsidRPr="00C1503D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0.5*8=4</w:t>
      </w:r>
      <w:r w:rsidR="00906723" w:rsidRPr="00C1503D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284A7E42" w14:textId="77777777" w:rsidR="00906723" w:rsidRPr="00906723" w:rsidRDefault="00906723" w:rsidP="00906723">
      <w:pPr>
        <w:pStyle w:val="ListParagraph"/>
        <w:rPr>
          <w:rFonts w:ascii="Times New Roman" w:hAnsi="Times New Roman"/>
          <w:sz w:val="24"/>
          <w:szCs w:val="24"/>
        </w:rPr>
      </w:pPr>
    </w:p>
    <w:p w14:paraId="4CDA7A60" w14:textId="77777777" w:rsidR="00E557FE" w:rsidRDefault="00537C97" w:rsidP="00E557FE">
      <w:pPr>
        <w:spacing w:after="200" w:line="276" w:lineRule="auto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 w:rsidR="009466FC" w:rsidRPr="00537C97">
        <w:rPr>
          <w:rFonts w:ascii="Times New Roman" w:hAnsi="Times New Roman"/>
          <w:b/>
          <w:sz w:val="24"/>
          <w:szCs w:val="24"/>
        </w:rPr>
        <w:t>2</w:t>
      </w:r>
      <w:r w:rsidR="009466FC" w:rsidRPr="00537C97">
        <w:rPr>
          <w:rFonts w:ascii="Times New Roman" w:hAnsi="Times New Roman"/>
          <w:sz w:val="24"/>
          <w:szCs w:val="24"/>
        </w:rPr>
        <w:t xml:space="preserve"> </w:t>
      </w:r>
      <w:r w:rsidR="00906723">
        <w:rPr>
          <w:rFonts w:ascii="Times New Roman" w:hAnsi="Times New Roman"/>
          <w:sz w:val="24"/>
          <w:szCs w:val="24"/>
        </w:rPr>
        <w:t>Identify</w:t>
      </w:r>
      <w:r w:rsidR="00E557FE">
        <w:rPr>
          <w:rFonts w:ascii="Times New Roman" w:hAnsi="Times New Roman"/>
          <w:sz w:val="24"/>
          <w:szCs w:val="24"/>
        </w:rPr>
        <w:t xml:space="preserve"> the </w:t>
      </w:r>
      <w:r w:rsidR="00C1503D">
        <w:rPr>
          <w:rFonts w:ascii="Times New Roman" w:hAnsi="Times New Roman"/>
          <w:sz w:val="24"/>
          <w:szCs w:val="24"/>
        </w:rPr>
        <w:t xml:space="preserve">exploratory </w:t>
      </w:r>
      <w:r w:rsidR="00E557FE">
        <w:rPr>
          <w:rFonts w:ascii="Times New Roman" w:hAnsi="Times New Roman"/>
          <w:sz w:val="24"/>
          <w:szCs w:val="24"/>
        </w:rPr>
        <w:t>research technique procedure that will be used by research firm to</w:t>
      </w:r>
      <w:r w:rsidR="00E557FE" w:rsidRPr="00E557FE">
        <w:rPr>
          <w:rFonts w:ascii="Times New Roman" w:hAnsi="Times New Roman"/>
          <w:sz w:val="24"/>
          <w:szCs w:val="24"/>
        </w:rPr>
        <w:t xml:space="preserve"> gather insights.</w:t>
      </w:r>
    </w:p>
    <w:p w14:paraId="74958AE4" w14:textId="77777777" w:rsidR="00C1503D" w:rsidRPr="00C1503D" w:rsidRDefault="00C1503D" w:rsidP="00C1503D">
      <w:pPr>
        <w:spacing w:after="200" w:line="276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a. A product manager suggests development of a non-tobacco</w:t>
      </w:r>
      <w:r>
        <w:rPr>
          <w:rFonts w:ascii="Times New Roman" w:hAnsi="Times New Roman"/>
          <w:sz w:val="24"/>
          <w:szCs w:val="24"/>
        </w:rPr>
        <w:t xml:space="preserve"> </w:t>
      </w:r>
      <w:r w:rsidRPr="00C1503D">
        <w:rPr>
          <w:rFonts w:ascii="Times New Roman" w:hAnsi="Times New Roman"/>
          <w:sz w:val="24"/>
          <w:szCs w:val="24"/>
        </w:rPr>
        <w:t>cigarette blended from wheat, cocoa, and citrus.</w:t>
      </w:r>
    </w:p>
    <w:p w14:paraId="27FE3AC0" w14:textId="77777777" w:rsidR="00C1503D" w:rsidRPr="00C1503D" w:rsidRDefault="00C1503D" w:rsidP="00C1503D">
      <w:pPr>
        <w:spacing w:after="200" w:line="276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b. A research project has the purpose of evaluating potential</w:t>
      </w:r>
      <w:r>
        <w:rPr>
          <w:rFonts w:ascii="Times New Roman" w:hAnsi="Times New Roman"/>
          <w:sz w:val="24"/>
          <w:szCs w:val="24"/>
        </w:rPr>
        <w:t xml:space="preserve"> </w:t>
      </w:r>
      <w:r w:rsidRPr="00C1503D">
        <w:rPr>
          <w:rFonts w:ascii="Times New Roman" w:hAnsi="Times New Roman"/>
          <w:sz w:val="24"/>
          <w:szCs w:val="24"/>
        </w:rPr>
        <w:t>brand names for a new insecticide.</w:t>
      </w:r>
    </w:p>
    <w:p w14:paraId="5F209D35" w14:textId="77777777" w:rsidR="00C1503D" w:rsidRPr="00C1503D" w:rsidRDefault="00C1503D" w:rsidP="00C1503D">
      <w:pPr>
        <w:spacing w:after="200" w:line="276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t>c. A manager must determine the best site for a convenience</w:t>
      </w:r>
      <w:r>
        <w:rPr>
          <w:rFonts w:ascii="Times New Roman" w:hAnsi="Times New Roman"/>
          <w:sz w:val="24"/>
          <w:szCs w:val="24"/>
        </w:rPr>
        <w:t xml:space="preserve"> </w:t>
      </w:r>
      <w:r w:rsidRPr="00C1503D">
        <w:rPr>
          <w:rFonts w:ascii="Times New Roman" w:hAnsi="Times New Roman"/>
          <w:sz w:val="24"/>
          <w:szCs w:val="24"/>
        </w:rPr>
        <w:t>store in an urban area.</w:t>
      </w:r>
    </w:p>
    <w:p w14:paraId="013BE2B5" w14:textId="77777777" w:rsidR="00E557FE" w:rsidRPr="00E557FE" w:rsidRDefault="00C1503D" w:rsidP="00C1503D">
      <w:pPr>
        <w:spacing w:after="200" w:line="276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C1503D">
        <w:rPr>
          <w:rFonts w:ascii="Times New Roman" w:hAnsi="Times New Roman"/>
          <w:sz w:val="24"/>
          <w:szCs w:val="24"/>
        </w:rPr>
        <w:lastRenderedPageBreak/>
        <w:t>d. An advertiser wishes to identify the symbolism associated</w:t>
      </w:r>
      <w:r>
        <w:rPr>
          <w:rFonts w:ascii="Times New Roman" w:hAnsi="Times New Roman"/>
          <w:sz w:val="24"/>
          <w:szCs w:val="24"/>
        </w:rPr>
        <w:t xml:space="preserve"> </w:t>
      </w:r>
      <w:r w:rsidRPr="00C1503D">
        <w:rPr>
          <w:rFonts w:ascii="Times New Roman" w:hAnsi="Times New Roman"/>
          <w:sz w:val="24"/>
          <w:szCs w:val="24"/>
        </w:rPr>
        <w:t>with cigar smoking.</w:t>
      </w:r>
      <w:r w:rsidR="00E557FE">
        <w:rPr>
          <w:rFonts w:ascii="Times New Roman" w:hAnsi="Times New Roman"/>
          <w:sz w:val="24"/>
          <w:szCs w:val="24"/>
        </w:rPr>
        <w:tab/>
      </w:r>
      <w:r w:rsidR="00E557FE">
        <w:rPr>
          <w:rFonts w:ascii="Times New Roman" w:hAnsi="Times New Roman"/>
          <w:sz w:val="24"/>
          <w:szCs w:val="24"/>
        </w:rPr>
        <w:tab/>
      </w:r>
      <w:r w:rsidR="00E557FE">
        <w:rPr>
          <w:rFonts w:ascii="Times New Roman" w:hAnsi="Times New Roman"/>
          <w:sz w:val="24"/>
          <w:szCs w:val="24"/>
        </w:rPr>
        <w:tab/>
      </w:r>
      <w:r w:rsidR="00E557FE">
        <w:rPr>
          <w:rFonts w:ascii="Times New Roman" w:hAnsi="Times New Roman"/>
          <w:sz w:val="24"/>
          <w:szCs w:val="24"/>
        </w:rPr>
        <w:tab/>
      </w:r>
      <w:r w:rsidR="00E557FE">
        <w:rPr>
          <w:rFonts w:ascii="Times New Roman" w:hAnsi="Times New Roman"/>
          <w:sz w:val="24"/>
          <w:szCs w:val="24"/>
        </w:rPr>
        <w:tab/>
      </w:r>
      <w:r w:rsidR="00E557FE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</w:t>
      </w:r>
      <w:r w:rsidR="00E557FE" w:rsidRPr="00E557FE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4*2</w:t>
      </w:r>
      <w:r w:rsidR="00E557FE" w:rsidRPr="00E557FE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7174F52B" w14:textId="77777777" w:rsidR="00F22F15" w:rsidRDefault="00F92FCA" w:rsidP="007D0B81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537C97">
        <w:rPr>
          <w:rFonts w:ascii="Times New Roman" w:hAnsi="Times New Roman"/>
          <w:b/>
          <w:sz w:val="24"/>
          <w:szCs w:val="24"/>
        </w:rPr>
        <w:t xml:space="preserve">Q. No. </w:t>
      </w:r>
      <w:r w:rsidR="00317D6D" w:rsidRPr="00537C97">
        <w:rPr>
          <w:rFonts w:ascii="Times New Roman" w:hAnsi="Times New Roman"/>
          <w:b/>
          <w:sz w:val="24"/>
          <w:szCs w:val="24"/>
        </w:rPr>
        <w:t>3</w:t>
      </w:r>
      <w:r w:rsidR="00317D6D" w:rsidRPr="00537C97">
        <w:rPr>
          <w:rFonts w:ascii="Times New Roman" w:hAnsi="Times New Roman"/>
          <w:sz w:val="24"/>
          <w:szCs w:val="24"/>
        </w:rPr>
        <w:t xml:space="preserve"> </w:t>
      </w:r>
      <w:r w:rsidR="0030169D" w:rsidRPr="00537C97">
        <w:rPr>
          <w:rFonts w:ascii="Times New Roman" w:hAnsi="Times New Roman"/>
          <w:sz w:val="24"/>
          <w:szCs w:val="24"/>
        </w:rPr>
        <w:tab/>
      </w:r>
    </w:p>
    <w:p w14:paraId="2EEE7466" w14:textId="77777777" w:rsidR="00F92FCA" w:rsidRPr="00537C97" w:rsidRDefault="00FC6E1E" w:rsidP="00825B06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left="486" w:right="346" w:hanging="48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  <w:r w:rsidR="00F22F15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="00F22F15">
        <w:rPr>
          <w:rFonts w:ascii="Times New Roman" w:hAnsi="Times New Roman"/>
          <w:sz w:val="24"/>
          <w:szCs w:val="24"/>
        </w:rPr>
        <w:t xml:space="preserve">. </w:t>
      </w:r>
      <w:r w:rsidR="00317D6D" w:rsidRPr="00537C97">
        <w:rPr>
          <w:rFonts w:ascii="Times New Roman" w:hAnsi="Times New Roman"/>
          <w:sz w:val="24"/>
          <w:szCs w:val="24"/>
        </w:rPr>
        <w:t>Evaluate</w:t>
      </w:r>
      <w:r w:rsidR="00F92FCA" w:rsidRPr="00537C97">
        <w:rPr>
          <w:rFonts w:ascii="Times New Roman" w:hAnsi="Times New Roman"/>
          <w:sz w:val="24"/>
          <w:szCs w:val="24"/>
        </w:rPr>
        <w:t xml:space="preserve"> the </w:t>
      </w:r>
      <w:r w:rsidR="00906723">
        <w:rPr>
          <w:rFonts w:ascii="Times New Roman" w:hAnsi="Times New Roman"/>
          <w:sz w:val="24"/>
          <w:szCs w:val="24"/>
        </w:rPr>
        <w:t>situation</w:t>
      </w:r>
      <w:r w:rsidR="0082585F">
        <w:rPr>
          <w:rFonts w:ascii="Times New Roman" w:hAnsi="Times New Roman"/>
          <w:sz w:val="24"/>
          <w:szCs w:val="24"/>
        </w:rPr>
        <w:t xml:space="preserve">, select </w:t>
      </w:r>
      <w:r w:rsidR="00906723">
        <w:rPr>
          <w:rFonts w:ascii="Times New Roman" w:hAnsi="Times New Roman"/>
          <w:sz w:val="24"/>
          <w:szCs w:val="24"/>
        </w:rPr>
        <w:t>appropriate sampling design</w:t>
      </w:r>
      <w:r w:rsidR="0082585F">
        <w:rPr>
          <w:rFonts w:ascii="Times New Roman" w:hAnsi="Times New Roman"/>
          <w:sz w:val="24"/>
          <w:szCs w:val="24"/>
        </w:rPr>
        <w:t xml:space="preserve"> and </w:t>
      </w:r>
      <w:r w:rsidR="007D0B81">
        <w:rPr>
          <w:rFonts w:ascii="Times New Roman" w:hAnsi="Times New Roman"/>
          <w:sz w:val="24"/>
          <w:szCs w:val="24"/>
        </w:rPr>
        <w:t>defend your answer: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CF44327" w14:textId="77777777" w:rsidR="00F92FCA" w:rsidRPr="00537C97" w:rsidRDefault="00F92FCA" w:rsidP="00825B06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</w:p>
    <w:p w14:paraId="11C0D755" w14:textId="77777777" w:rsidR="00317D6D" w:rsidRPr="00F22F15" w:rsidRDefault="000F7D4B" w:rsidP="00F22F15">
      <w:pPr>
        <w:pStyle w:val="ListParagraph"/>
        <w:numPr>
          <w:ilvl w:val="0"/>
          <w:numId w:val="16"/>
        </w:num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F22F15">
        <w:rPr>
          <w:rFonts w:ascii="Times New Roman" w:hAnsi="Times New Roman"/>
          <w:sz w:val="24"/>
          <w:szCs w:val="24"/>
        </w:rPr>
        <w:t>A</w:t>
      </w:r>
      <w:r w:rsidR="004A4C6D">
        <w:rPr>
          <w:rFonts w:ascii="Times New Roman" w:hAnsi="Times New Roman"/>
          <w:sz w:val="24"/>
          <w:szCs w:val="24"/>
        </w:rPr>
        <w:t xml:space="preserve"> B-school</w:t>
      </w:r>
      <w:r w:rsidRPr="00F22F15">
        <w:rPr>
          <w:rFonts w:ascii="Times New Roman" w:hAnsi="Times New Roman"/>
          <w:sz w:val="24"/>
          <w:szCs w:val="24"/>
        </w:rPr>
        <w:t xml:space="preserve"> wants to survey </w:t>
      </w:r>
      <w:r w:rsidR="004A4C6D">
        <w:rPr>
          <w:rFonts w:ascii="Times New Roman" w:hAnsi="Times New Roman"/>
          <w:sz w:val="24"/>
          <w:szCs w:val="24"/>
        </w:rPr>
        <w:t>students</w:t>
      </w:r>
      <w:r w:rsidRPr="00F22F15">
        <w:rPr>
          <w:rFonts w:ascii="Times New Roman" w:hAnsi="Times New Roman"/>
          <w:sz w:val="24"/>
          <w:szCs w:val="24"/>
        </w:rPr>
        <w:t xml:space="preserve"> who have been </w:t>
      </w:r>
      <w:r w:rsidR="004A4C6D">
        <w:rPr>
          <w:rFonts w:ascii="Times New Roman" w:hAnsi="Times New Roman"/>
          <w:sz w:val="24"/>
          <w:szCs w:val="24"/>
        </w:rPr>
        <w:t xml:space="preserve">placed </w:t>
      </w:r>
      <w:r w:rsidRPr="00F22F15">
        <w:rPr>
          <w:rFonts w:ascii="Times New Roman" w:hAnsi="Times New Roman"/>
          <w:sz w:val="24"/>
          <w:szCs w:val="24"/>
        </w:rPr>
        <w:t xml:space="preserve">in the last month to determine their satisfaction with their </w:t>
      </w:r>
      <w:r w:rsidR="004A4C6D">
        <w:rPr>
          <w:rFonts w:ascii="Times New Roman" w:hAnsi="Times New Roman"/>
          <w:sz w:val="24"/>
          <w:szCs w:val="24"/>
        </w:rPr>
        <w:t>teaching and placement activities</w:t>
      </w:r>
      <w:r w:rsidRPr="00F22F15">
        <w:rPr>
          <w:rFonts w:ascii="Times New Roman" w:hAnsi="Times New Roman"/>
          <w:sz w:val="24"/>
          <w:szCs w:val="24"/>
        </w:rPr>
        <w:t>.</w:t>
      </w:r>
      <w:r w:rsidRPr="00F22F15">
        <w:rPr>
          <w:rFonts w:ascii="Times New Roman" w:hAnsi="Times New Roman"/>
          <w:sz w:val="24"/>
          <w:szCs w:val="24"/>
        </w:rPr>
        <w:tab/>
      </w:r>
      <w:r w:rsidRPr="00F22F15">
        <w:rPr>
          <w:rFonts w:ascii="Times New Roman" w:hAnsi="Times New Roman"/>
          <w:sz w:val="24"/>
          <w:szCs w:val="24"/>
        </w:rPr>
        <w:tab/>
      </w:r>
      <w:r w:rsidRPr="00F22F15">
        <w:rPr>
          <w:rFonts w:ascii="Times New Roman" w:hAnsi="Times New Roman"/>
          <w:sz w:val="24"/>
          <w:szCs w:val="24"/>
        </w:rPr>
        <w:tab/>
      </w:r>
      <w:r w:rsidRPr="00F22F15">
        <w:rPr>
          <w:rFonts w:ascii="Times New Roman" w:hAnsi="Times New Roman"/>
          <w:sz w:val="24"/>
          <w:szCs w:val="24"/>
        </w:rPr>
        <w:tab/>
      </w:r>
      <w:r w:rsidRPr="00F22F15">
        <w:rPr>
          <w:rFonts w:ascii="Times New Roman" w:hAnsi="Times New Roman"/>
          <w:sz w:val="24"/>
          <w:szCs w:val="24"/>
        </w:rPr>
        <w:tab/>
      </w:r>
      <w:r w:rsidR="004A4C6D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</w:t>
      </w:r>
      <w:r w:rsidRPr="00F22F15">
        <w:rPr>
          <w:rFonts w:ascii="Times New Roman" w:hAnsi="Times New Roman"/>
          <w:sz w:val="24"/>
          <w:szCs w:val="24"/>
        </w:rPr>
        <w:tab/>
      </w:r>
      <w:r w:rsidRPr="00F22F15">
        <w:rPr>
          <w:rFonts w:ascii="Times New Roman" w:hAnsi="Times New Roman"/>
          <w:b/>
          <w:sz w:val="24"/>
          <w:szCs w:val="24"/>
        </w:rPr>
        <w:t>(</w:t>
      </w:r>
      <w:r w:rsidR="00F22F15">
        <w:rPr>
          <w:rFonts w:ascii="Times New Roman" w:hAnsi="Times New Roman"/>
          <w:b/>
          <w:sz w:val="24"/>
          <w:szCs w:val="24"/>
        </w:rPr>
        <w:t>3</w:t>
      </w:r>
      <w:r w:rsidRPr="00F22F15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2E119925" w14:textId="77777777" w:rsidR="00DD5585" w:rsidRPr="00DD5585" w:rsidRDefault="00DD5585" w:rsidP="00DD5585">
      <w:pPr>
        <w:pStyle w:val="ListParagraph"/>
        <w:numPr>
          <w:ilvl w:val="0"/>
          <w:numId w:val="16"/>
        </w:num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DD5585">
        <w:rPr>
          <w:rFonts w:ascii="Times New Roman" w:hAnsi="Times New Roman"/>
          <w:sz w:val="24"/>
          <w:szCs w:val="24"/>
        </w:rPr>
        <w:t>A marketing company wants to conduct a survey of h</w:t>
      </w:r>
      <w:r w:rsidR="00985437">
        <w:rPr>
          <w:rFonts w:ascii="Times New Roman" w:hAnsi="Times New Roman"/>
          <w:sz w:val="24"/>
          <w:szCs w:val="24"/>
        </w:rPr>
        <w:t>ousewife</w:t>
      </w:r>
      <w:r w:rsidRPr="00DD5585">
        <w:rPr>
          <w:rFonts w:ascii="Times New Roman" w:hAnsi="Times New Roman"/>
          <w:sz w:val="24"/>
          <w:szCs w:val="24"/>
        </w:rPr>
        <w:t xml:space="preserve"> to determine their interest in purchasing a new </w:t>
      </w:r>
      <w:r w:rsidR="00985437">
        <w:rPr>
          <w:rFonts w:ascii="Times New Roman" w:hAnsi="Times New Roman"/>
          <w:sz w:val="24"/>
          <w:szCs w:val="24"/>
        </w:rPr>
        <w:t>washing powder</w:t>
      </w:r>
      <w:r w:rsidRPr="00DD5585">
        <w:rPr>
          <w:rFonts w:ascii="Times New Roman" w:hAnsi="Times New Roman"/>
          <w:sz w:val="24"/>
          <w:szCs w:val="24"/>
        </w:rPr>
        <w:t>. The company knows that ho</w:t>
      </w:r>
      <w:r w:rsidR="00985437">
        <w:rPr>
          <w:rFonts w:ascii="Times New Roman" w:hAnsi="Times New Roman"/>
          <w:sz w:val="24"/>
          <w:szCs w:val="24"/>
        </w:rPr>
        <w:t>usewife</w:t>
      </w:r>
      <w:r w:rsidRPr="00DD5585">
        <w:rPr>
          <w:rFonts w:ascii="Times New Roman" w:hAnsi="Times New Roman"/>
          <w:sz w:val="24"/>
          <w:szCs w:val="24"/>
        </w:rPr>
        <w:t xml:space="preserve"> in certain income brackets may be more likely to purchase the </w:t>
      </w:r>
      <w:r w:rsidR="00985437">
        <w:rPr>
          <w:rFonts w:ascii="Times New Roman" w:hAnsi="Times New Roman"/>
          <w:sz w:val="24"/>
          <w:szCs w:val="24"/>
        </w:rPr>
        <w:t>washing powder</w:t>
      </w:r>
      <w:r w:rsidRPr="00DD5585">
        <w:rPr>
          <w:rFonts w:ascii="Times New Roman" w:hAnsi="Times New Roman"/>
          <w:sz w:val="24"/>
          <w:szCs w:val="24"/>
        </w:rPr>
        <w:t xml:space="preserve"> than others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Pr="00537C97">
        <w:rPr>
          <w:rFonts w:ascii="Times New Roman" w:hAnsi="Times New Roman"/>
          <w:b/>
          <w:sz w:val="24"/>
          <w:szCs w:val="24"/>
        </w:rPr>
        <w:t>(</w:t>
      </w:r>
      <w:r w:rsidR="00F22F15">
        <w:rPr>
          <w:rFonts w:ascii="Times New Roman" w:hAnsi="Times New Roman"/>
          <w:b/>
          <w:sz w:val="24"/>
          <w:szCs w:val="24"/>
        </w:rPr>
        <w:t>3</w:t>
      </w:r>
      <w:r w:rsidRPr="00537C97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742CDBEE" w14:textId="77777777" w:rsidR="00F22F15" w:rsidRDefault="00F22F15" w:rsidP="007565E5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b/>
          <w:sz w:val="24"/>
          <w:szCs w:val="24"/>
        </w:rPr>
      </w:pPr>
    </w:p>
    <w:p w14:paraId="77FE4234" w14:textId="77777777" w:rsidR="00F22F15" w:rsidRDefault="00F22F15" w:rsidP="007565E5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b/>
          <w:sz w:val="24"/>
          <w:szCs w:val="24"/>
        </w:rPr>
      </w:pPr>
    </w:p>
    <w:p w14:paraId="703EB1C2" w14:textId="77777777" w:rsidR="004A4C6D" w:rsidRPr="00FC6E1E" w:rsidRDefault="00FC6E1E" w:rsidP="00FC6E1E">
      <w:pPr>
        <w:pStyle w:val="ListParagraph"/>
        <w:numPr>
          <w:ilvl w:val="0"/>
          <w:numId w:val="16"/>
        </w:num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) </w:t>
      </w:r>
      <w:r w:rsidR="004A4C6D" w:rsidRPr="00FC6E1E">
        <w:rPr>
          <w:rFonts w:ascii="Times New Roman" w:hAnsi="Times New Roman"/>
          <w:sz w:val="24"/>
          <w:szCs w:val="24"/>
        </w:rPr>
        <w:t xml:space="preserve"> Suppose you are a marketing manager of a newly opened zoo in Delhi city and you want to evaluate the perception of visitors towards your zoo.  </w:t>
      </w:r>
      <w:r w:rsidR="00F22F15" w:rsidRPr="00FC6E1E">
        <w:rPr>
          <w:rFonts w:ascii="Times New Roman" w:hAnsi="Times New Roman"/>
          <w:sz w:val="24"/>
          <w:szCs w:val="24"/>
        </w:rPr>
        <w:t>Design an attitude measurement scale</w:t>
      </w:r>
      <w:r w:rsidR="004A4C6D" w:rsidRPr="00FC6E1E">
        <w:rPr>
          <w:rFonts w:ascii="Times New Roman" w:hAnsi="Times New Roman"/>
          <w:sz w:val="24"/>
          <w:szCs w:val="24"/>
          <w:lang w:val="en-IN"/>
        </w:rPr>
        <w:t xml:space="preserve"> questionnaire for a zoo that wishes to determine who visits the zoo and how they evaluate it.</w:t>
      </w:r>
    </w:p>
    <w:p w14:paraId="30365CD5" w14:textId="77777777" w:rsidR="00F22F15" w:rsidRPr="004A4C6D" w:rsidRDefault="00F22F15" w:rsidP="004A4C6D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4A4C6D">
        <w:rPr>
          <w:rFonts w:ascii="Times New Roman" w:hAnsi="Times New Roman"/>
          <w:sz w:val="24"/>
          <w:szCs w:val="24"/>
        </w:rPr>
        <w:tab/>
      </w:r>
      <w:r w:rsidRPr="004A4C6D">
        <w:rPr>
          <w:rFonts w:ascii="Times New Roman" w:hAnsi="Times New Roman"/>
          <w:sz w:val="24"/>
          <w:szCs w:val="24"/>
        </w:rPr>
        <w:tab/>
      </w:r>
      <w:r w:rsidRPr="004A4C6D">
        <w:rPr>
          <w:rFonts w:ascii="Times New Roman" w:hAnsi="Times New Roman"/>
          <w:sz w:val="24"/>
          <w:szCs w:val="24"/>
        </w:rPr>
        <w:tab/>
      </w:r>
      <w:r w:rsidR="004A4C6D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</w:t>
      </w:r>
      <w:r w:rsidRPr="004A4C6D">
        <w:rPr>
          <w:rFonts w:ascii="Times New Roman" w:hAnsi="Times New Roman"/>
          <w:b/>
          <w:sz w:val="24"/>
          <w:szCs w:val="24"/>
        </w:rPr>
        <w:t>(</w:t>
      </w:r>
      <w:r w:rsidR="00985437">
        <w:rPr>
          <w:rFonts w:ascii="Times New Roman" w:hAnsi="Times New Roman"/>
          <w:b/>
          <w:sz w:val="24"/>
          <w:szCs w:val="24"/>
        </w:rPr>
        <w:t>6</w:t>
      </w:r>
      <w:r w:rsidRPr="004A4C6D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30942CE0" w14:textId="77777777" w:rsidR="00F22F15" w:rsidRDefault="00F22F15" w:rsidP="007565E5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b/>
          <w:sz w:val="24"/>
          <w:szCs w:val="24"/>
        </w:rPr>
      </w:pPr>
    </w:p>
    <w:p w14:paraId="3F8A4A84" w14:textId="77777777" w:rsidR="00F22F15" w:rsidRDefault="00F22F15" w:rsidP="007565E5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b/>
          <w:sz w:val="24"/>
          <w:szCs w:val="24"/>
        </w:rPr>
      </w:pPr>
    </w:p>
    <w:p w14:paraId="37598C2F" w14:textId="77777777" w:rsidR="009466FC" w:rsidRPr="007565E5" w:rsidRDefault="00D46C2D" w:rsidP="007565E5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7565E5">
        <w:rPr>
          <w:rFonts w:ascii="Times New Roman" w:hAnsi="Times New Roman"/>
          <w:b/>
          <w:sz w:val="24"/>
          <w:szCs w:val="24"/>
        </w:rPr>
        <w:t>Q. No. 4</w:t>
      </w:r>
      <w:r w:rsidRPr="007565E5">
        <w:rPr>
          <w:rFonts w:ascii="Times New Roman" w:hAnsi="Times New Roman"/>
          <w:sz w:val="24"/>
          <w:szCs w:val="24"/>
        </w:rPr>
        <w:t xml:space="preserve"> </w:t>
      </w:r>
    </w:p>
    <w:p w14:paraId="0163C5F0" w14:textId="77777777" w:rsidR="00F22F15" w:rsidRDefault="00F22F15" w:rsidP="00F22F15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b/>
          <w:sz w:val="24"/>
          <w:szCs w:val="24"/>
        </w:rPr>
      </w:pPr>
    </w:p>
    <w:p w14:paraId="6BAD3A03" w14:textId="77777777" w:rsidR="00FC6E1E" w:rsidRPr="00FC6E1E" w:rsidRDefault="001116E3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70152C">
        <w:rPr>
          <w:rFonts w:ascii="Times New Roman" w:hAnsi="Times New Roman"/>
          <w:b/>
          <w:sz w:val="24"/>
          <w:szCs w:val="24"/>
        </w:rPr>
        <w:t>a.</w:t>
      </w:r>
      <w:r>
        <w:rPr>
          <w:rFonts w:ascii="Times New Roman" w:hAnsi="Times New Roman"/>
          <w:sz w:val="24"/>
          <w:szCs w:val="24"/>
        </w:rPr>
        <w:t xml:space="preserve"> </w:t>
      </w:r>
      <w:r w:rsidR="0070152C">
        <w:rPr>
          <w:rFonts w:ascii="Times New Roman" w:hAnsi="Times New Roman"/>
          <w:sz w:val="24"/>
          <w:szCs w:val="24"/>
        </w:rPr>
        <w:tab/>
      </w:r>
      <w:r w:rsidR="00FC6E1E" w:rsidRPr="00FC6E1E">
        <w:rPr>
          <w:rFonts w:ascii="Times New Roman" w:hAnsi="Times New Roman"/>
          <w:sz w:val="24"/>
          <w:szCs w:val="24"/>
        </w:rPr>
        <w:t>This problem relates to the taste/quality of food dishes served to twenty-eight customers in the TAJ</w:t>
      </w:r>
      <w:r w:rsidR="00FC6E1E">
        <w:rPr>
          <w:rFonts w:ascii="Times New Roman" w:hAnsi="Times New Roman"/>
          <w:sz w:val="24"/>
          <w:szCs w:val="24"/>
        </w:rPr>
        <w:t xml:space="preserve"> </w:t>
      </w:r>
      <w:r w:rsidR="00FC6E1E" w:rsidRPr="00FC6E1E">
        <w:rPr>
          <w:rFonts w:ascii="Times New Roman" w:hAnsi="Times New Roman"/>
          <w:sz w:val="24"/>
          <w:szCs w:val="24"/>
        </w:rPr>
        <w:t>GROUP Hotel Chain. The customers, who are basically from the higher income group (HIG), were</w:t>
      </w:r>
      <w:r w:rsidR="00FC6E1E">
        <w:rPr>
          <w:rFonts w:ascii="Times New Roman" w:hAnsi="Times New Roman"/>
          <w:sz w:val="24"/>
          <w:szCs w:val="24"/>
        </w:rPr>
        <w:t xml:space="preserve"> </w:t>
      </w:r>
      <w:r w:rsidR="00FC6E1E" w:rsidRPr="00FC6E1E">
        <w:rPr>
          <w:rFonts w:ascii="Times New Roman" w:hAnsi="Times New Roman"/>
          <w:sz w:val="24"/>
          <w:szCs w:val="24"/>
        </w:rPr>
        <w:t>asked to give their opinion about the quality/taste of the four common non-vegetarian dishes served to</w:t>
      </w:r>
      <w:r w:rsidR="00FC6E1E">
        <w:rPr>
          <w:rFonts w:ascii="Times New Roman" w:hAnsi="Times New Roman"/>
          <w:sz w:val="24"/>
          <w:szCs w:val="24"/>
        </w:rPr>
        <w:t xml:space="preserve"> </w:t>
      </w:r>
      <w:r w:rsidR="00FC6E1E" w:rsidRPr="00FC6E1E">
        <w:rPr>
          <w:rFonts w:ascii="Times New Roman" w:hAnsi="Times New Roman"/>
          <w:sz w:val="24"/>
          <w:szCs w:val="24"/>
        </w:rPr>
        <w:t>them. The analysis of the problem gives us the variance between the dependent variable (rating) and</w:t>
      </w:r>
      <w:r w:rsidR="00FC6E1E">
        <w:rPr>
          <w:rFonts w:ascii="Times New Roman" w:hAnsi="Times New Roman"/>
          <w:sz w:val="24"/>
          <w:szCs w:val="24"/>
        </w:rPr>
        <w:t xml:space="preserve"> </w:t>
      </w:r>
      <w:r w:rsidR="00FC6E1E" w:rsidRPr="00FC6E1E">
        <w:rPr>
          <w:rFonts w:ascii="Times New Roman" w:hAnsi="Times New Roman"/>
          <w:sz w:val="24"/>
          <w:szCs w:val="24"/>
        </w:rPr>
        <w:t>the independent variables (non-vegetarian dish).</w:t>
      </w:r>
    </w:p>
    <w:p w14:paraId="6F977D46" w14:textId="77777777" w:rsidR="00FC6E1E" w:rsidRPr="00FC6E1E" w:rsidRDefault="00FC6E1E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FC6E1E">
        <w:rPr>
          <w:rFonts w:ascii="Times New Roman" w:hAnsi="Times New Roman"/>
          <w:sz w:val="24"/>
          <w:szCs w:val="24"/>
        </w:rPr>
        <w:t>The following four common dishes served at the above hotel chains restaurant are coded as follows:</w:t>
      </w:r>
    </w:p>
    <w:p w14:paraId="21ADD94C" w14:textId="77777777" w:rsidR="00FC6E1E" w:rsidRPr="00FC6E1E" w:rsidRDefault="00FC6E1E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FC6E1E">
        <w:rPr>
          <w:rFonts w:ascii="Times New Roman" w:hAnsi="Times New Roman"/>
          <w:sz w:val="24"/>
          <w:szCs w:val="24"/>
        </w:rPr>
        <w:t>CODE DISH NAME</w:t>
      </w:r>
    </w:p>
    <w:p w14:paraId="2575FD9F" w14:textId="77777777" w:rsidR="00FC6E1E" w:rsidRPr="00FC6E1E" w:rsidRDefault="00FC6E1E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FC6E1E">
        <w:rPr>
          <w:rFonts w:ascii="Times New Roman" w:hAnsi="Times New Roman"/>
          <w:sz w:val="24"/>
          <w:szCs w:val="24"/>
        </w:rPr>
        <w:t>1. CHICKEN PLATTER</w:t>
      </w:r>
    </w:p>
    <w:p w14:paraId="3A8F7B67" w14:textId="77777777" w:rsidR="00FC6E1E" w:rsidRPr="00FC6E1E" w:rsidRDefault="00FC6E1E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FC6E1E">
        <w:rPr>
          <w:rFonts w:ascii="Times New Roman" w:hAnsi="Times New Roman"/>
          <w:sz w:val="24"/>
          <w:szCs w:val="24"/>
        </w:rPr>
        <w:t>2. HONEY CHICKEN</w:t>
      </w:r>
    </w:p>
    <w:p w14:paraId="2D7DF290" w14:textId="77777777" w:rsidR="00FC6E1E" w:rsidRPr="00FC6E1E" w:rsidRDefault="00FC6E1E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FC6E1E">
        <w:rPr>
          <w:rFonts w:ascii="Times New Roman" w:hAnsi="Times New Roman"/>
          <w:sz w:val="24"/>
          <w:szCs w:val="24"/>
        </w:rPr>
        <w:t>3. CHICKEN SPINACH</w:t>
      </w:r>
    </w:p>
    <w:p w14:paraId="53CF577A" w14:textId="77777777" w:rsidR="00FC6E1E" w:rsidRPr="00FC6E1E" w:rsidRDefault="00FC6E1E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FC6E1E">
        <w:rPr>
          <w:rFonts w:ascii="Times New Roman" w:hAnsi="Times New Roman"/>
          <w:sz w:val="24"/>
          <w:szCs w:val="24"/>
        </w:rPr>
        <w:t>4. TANDOORI CHICKEN</w:t>
      </w:r>
    </w:p>
    <w:p w14:paraId="545BC301" w14:textId="77777777" w:rsidR="00FC6E1E" w:rsidRPr="00FC6E1E" w:rsidRDefault="00FC6E1E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FC6E1E">
        <w:rPr>
          <w:rFonts w:ascii="Times New Roman" w:hAnsi="Times New Roman"/>
          <w:sz w:val="24"/>
          <w:szCs w:val="24"/>
        </w:rPr>
        <w:t>In this problem we have considered four different non-vegetarian dishes that are being offered by</w:t>
      </w:r>
    </w:p>
    <w:p w14:paraId="5F54D57A" w14:textId="77777777" w:rsidR="00FC6E1E" w:rsidRDefault="00FC6E1E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 w:rsidRPr="00FC6E1E">
        <w:rPr>
          <w:rFonts w:ascii="Times New Roman" w:hAnsi="Times New Roman"/>
          <w:sz w:val="24"/>
          <w:szCs w:val="24"/>
        </w:rPr>
        <w:t>TAJ GROUP Hotel Chain. The Hotel group wants to test, which of the above mentioned nonvegetarian</w:t>
      </w:r>
      <w:r>
        <w:rPr>
          <w:rFonts w:ascii="Times New Roman" w:hAnsi="Times New Roman"/>
          <w:sz w:val="24"/>
          <w:szCs w:val="24"/>
        </w:rPr>
        <w:t xml:space="preserve"> </w:t>
      </w:r>
      <w:r w:rsidRPr="00FC6E1E">
        <w:rPr>
          <w:rFonts w:ascii="Times New Roman" w:hAnsi="Times New Roman"/>
          <w:sz w:val="24"/>
          <w:szCs w:val="24"/>
        </w:rPr>
        <w:t>dishes is being preferred by their target customers, that is, the HIG customers.</w:t>
      </w:r>
    </w:p>
    <w:p w14:paraId="548E9A89" w14:textId="77777777" w:rsidR="00FC6E1E" w:rsidRDefault="00FC6E1E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</w:p>
    <w:p w14:paraId="7DCB6537" w14:textId="77777777" w:rsidR="007E0FBD" w:rsidRDefault="00F22F15" w:rsidP="00FC6E1E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C6E1E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ab/>
      </w:r>
      <w:r w:rsidRPr="008B2E61">
        <w:rPr>
          <w:rFonts w:ascii="Times New Roman" w:hAnsi="Times New Roman"/>
          <w:b/>
          <w:sz w:val="24"/>
          <w:szCs w:val="24"/>
        </w:rPr>
        <w:t>(</w:t>
      </w:r>
      <w:r w:rsidR="00302C7E">
        <w:rPr>
          <w:rFonts w:ascii="Times New Roman" w:hAnsi="Times New Roman"/>
          <w:b/>
          <w:sz w:val="24"/>
          <w:szCs w:val="24"/>
        </w:rPr>
        <w:t>6</w:t>
      </w:r>
      <w:r w:rsidRPr="008B2E61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7EF6DAF3" w14:textId="77777777" w:rsidR="00F22F15" w:rsidRDefault="00F22F15" w:rsidP="007E0FBD">
      <w:pPr>
        <w:jc w:val="both"/>
        <w:rPr>
          <w:rFonts w:ascii="Times New Roman" w:hAnsi="Times New Roman"/>
          <w:b/>
          <w:sz w:val="24"/>
          <w:szCs w:val="24"/>
        </w:rPr>
      </w:pPr>
    </w:p>
    <w:p w14:paraId="5F3A92BD" w14:textId="77777777" w:rsidR="007E0FBD" w:rsidRDefault="007E0FBD" w:rsidP="007E0FBD">
      <w:pPr>
        <w:jc w:val="both"/>
        <w:rPr>
          <w:rFonts w:ascii="Times New Roman" w:hAnsi="Times New Roman"/>
          <w:b/>
          <w:sz w:val="24"/>
          <w:szCs w:val="24"/>
        </w:rPr>
      </w:pPr>
      <w:r w:rsidRPr="00E71B5E">
        <w:rPr>
          <w:rFonts w:ascii="Times New Roman" w:hAnsi="Times New Roman"/>
          <w:b/>
          <w:sz w:val="24"/>
          <w:szCs w:val="24"/>
        </w:rPr>
        <w:t>Data:</w:t>
      </w:r>
    </w:p>
    <w:p w14:paraId="651C3D3E" w14:textId="77777777" w:rsidR="00FC6E1E" w:rsidRDefault="00FC6E1E" w:rsidP="007E0FBD">
      <w:pPr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46"/>
        <w:gridCol w:w="3246"/>
      </w:tblGrid>
      <w:tr w:rsidR="00302C7E" w14:paraId="6EA27E59" w14:textId="77777777" w:rsidTr="00302C7E">
        <w:trPr>
          <w:jc w:val="center"/>
        </w:trPr>
        <w:tc>
          <w:tcPr>
            <w:tcW w:w="3246" w:type="dxa"/>
          </w:tcPr>
          <w:p w14:paraId="07665289" w14:textId="77777777" w:rsidR="00302C7E" w:rsidRDefault="00302C7E" w:rsidP="007E0FBD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ish type</w:t>
            </w:r>
          </w:p>
        </w:tc>
        <w:tc>
          <w:tcPr>
            <w:tcW w:w="3246" w:type="dxa"/>
          </w:tcPr>
          <w:p w14:paraId="7B791188" w14:textId="77777777" w:rsidR="00302C7E" w:rsidRDefault="00302C7E" w:rsidP="007E0FBD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atings</w:t>
            </w:r>
          </w:p>
        </w:tc>
      </w:tr>
      <w:tr w:rsidR="00302C7E" w14:paraId="6A379C5F" w14:textId="77777777" w:rsidTr="00302C7E">
        <w:trPr>
          <w:jc w:val="center"/>
        </w:trPr>
        <w:tc>
          <w:tcPr>
            <w:tcW w:w="3246" w:type="dxa"/>
          </w:tcPr>
          <w:p w14:paraId="6AD6048E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246" w:type="dxa"/>
          </w:tcPr>
          <w:p w14:paraId="2F79AEE7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</w:tr>
      <w:tr w:rsidR="00302C7E" w14:paraId="3AC0816C" w14:textId="77777777" w:rsidTr="00302C7E">
        <w:trPr>
          <w:jc w:val="center"/>
        </w:trPr>
        <w:tc>
          <w:tcPr>
            <w:tcW w:w="3246" w:type="dxa"/>
          </w:tcPr>
          <w:p w14:paraId="7276DB26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246" w:type="dxa"/>
          </w:tcPr>
          <w:p w14:paraId="54C23D8F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</w:tr>
      <w:tr w:rsidR="00302C7E" w14:paraId="1EB8CC90" w14:textId="77777777" w:rsidTr="00302C7E">
        <w:trPr>
          <w:jc w:val="center"/>
        </w:trPr>
        <w:tc>
          <w:tcPr>
            <w:tcW w:w="3246" w:type="dxa"/>
          </w:tcPr>
          <w:p w14:paraId="0631EA59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246" w:type="dxa"/>
          </w:tcPr>
          <w:p w14:paraId="43F81134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</w:tr>
      <w:tr w:rsidR="00302C7E" w14:paraId="1132CE44" w14:textId="77777777" w:rsidTr="00302C7E">
        <w:trPr>
          <w:jc w:val="center"/>
        </w:trPr>
        <w:tc>
          <w:tcPr>
            <w:tcW w:w="3246" w:type="dxa"/>
          </w:tcPr>
          <w:p w14:paraId="328C6D88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246" w:type="dxa"/>
          </w:tcPr>
          <w:p w14:paraId="5052BD3E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</w:tr>
      <w:tr w:rsidR="00302C7E" w14:paraId="23D6A8DA" w14:textId="77777777" w:rsidTr="00302C7E">
        <w:trPr>
          <w:jc w:val="center"/>
        </w:trPr>
        <w:tc>
          <w:tcPr>
            <w:tcW w:w="3246" w:type="dxa"/>
          </w:tcPr>
          <w:p w14:paraId="651FB8E7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246" w:type="dxa"/>
          </w:tcPr>
          <w:p w14:paraId="0D056A96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  <w:tr w:rsidR="00302C7E" w14:paraId="32EEA855" w14:textId="77777777" w:rsidTr="00302C7E">
        <w:trPr>
          <w:jc w:val="center"/>
        </w:trPr>
        <w:tc>
          <w:tcPr>
            <w:tcW w:w="3246" w:type="dxa"/>
          </w:tcPr>
          <w:p w14:paraId="7D187B0C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246" w:type="dxa"/>
          </w:tcPr>
          <w:p w14:paraId="2F3582FB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</w:tr>
      <w:tr w:rsidR="00302C7E" w14:paraId="00810933" w14:textId="77777777" w:rsidTr="00302C7E">
        <w:trPr>
          <w:jc w:val="center"/>
        </w:trPr>
        <w:tc>
          <w:tcPr>
            <w:tcW w:w="3246" w:type="dxa"/>
          </w:tcPr>
          <w:p w14:paraId="08BC93DB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  <w:tc>
          <w:tcPr>
            <w:tcW w:w="3246" w:type="dxa"/>
          </w:tcPr>
          <w:p w14:paraId="4580FD45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</w:tr>
      <w:tr w:rsidR="00302C7E" w14:paraId="0FAE2B75" w14:textId="77777777" w:rsidTr="00302C7E">
        <w:trPr>
          <w:jc w:val="center"/>
        </w:trPr>
        <w:tc>
          <w:tcPr>
            <w:tcW w:w="3246" w:type="dxa"/>
          </w:tcPr>
          <w:p w14:paraId="714AA7CA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3246" w:type="dxa"/>
          </w:tcPr>
          <w:p w14:paraId="5813EE6A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</w:tr>
      <w:tr w:rsidR="00302C7E" w14:paraId="37D7ECAF" w14:textId="77777777" w:rsidTr="00302C7E">
        <w:trPr>
          <w:jc w:val="center"/>
        </w:trPr>
        <w:tc>
          <w:tcPr>
            <w:tcW w:w="3246" w:type="dxa"/>
          </w:tcPr>
          <w:p w14:paraId="27C5DDE7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3246" w:type="dxa"/>
          </w:tcPr>
          <w:p w14:paraId="6CDEBBCF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</w:tr>
      <w:tr w:rsidR="00302C7E" w14:paraId="158634E1" w14:textId="77777777" w:rsidTr="00302C7E">
        <w:trPr>
          <w:jc w:val="center"/>
        </w:trPr>
        <w:tc>
          <w:tcPr>
            <w:tcW w:w="3246" w:type="dxa"/>
          </w:tcPr>
          <w:p w14:paraId="719FD268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3246" w:type="dxa"/>
          </w:tcPr>
          <w:p w14:paraId="1B57E202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  <w:tr w:rsidR="00302C7E" w14:paraId="253FE6CD" w14:textId="77777777" w:rsidTr="00302C7E">
        <w:trPr>
          <w:jc w:val="center"/>
        </w:trPr>
        <w:tc>
          <w:tcPr>
            <w:tcW w:w="3246" w:type="dxa"/>
          </w:tcPr>
          <w:p w14:paraId="58A76085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3246" w:type="dxa"/>
          </w:tcPr>
          <w:p w14:paraId="282EC4C8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</w:tr>
      <w:tr w:rsidR="00302C7E" w14:paraId="71150E4F" w14:textId="77777777" w:rsidTr="00302C7E">
        <w:trPr>
          <w:jc w:val="center"/>
        </w:trPr>
        <w:tc>
          <w:tcPr>
            <w:tcW w:w="3246" w:type="dxa"/>
          </w:tcPr>
          <w:p w14:paraId="1F861E84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3246" w:type="dxa"/>
          </w:tcPr>
          <w:p w14:paraId="774D71D6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</w:tr>
      <w:tr w:rsidR="00302C7E" w14:paraId="7755A312" w14:textId="77777777" w:rsidTr="00302C7E">
        <w:trPr>
          <w:jc w:val="center"/>
        </w:trPr>
        <w:tc>
          <w:tcPr>
            <w:tcW w:w="3246" w:type="dxa"/>
          </w:tcPr>
          <w:p w14:paraId="4FD2D85F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2</w:t>
            </w:r>
          </w:p>
        </w:tc>
        <w:tc>
          <w:tcPr>
            <w:tcW w:w="3246" w:type="dxa"/>
          </w:tcPr>
          <w:p w14:paraId="66C38F19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  <w:tr w:rsidR="00302C7E" w14:paraId="5ECD05BC" w14:textId="77777777" w:rsidTr="00302C7E">
        <w:trPr>
          <w:jc w:val="center"/>
        </w:trPr>
        <w:tc>
          <w:tcPr>
            <w:tcW w:w="3246" w:type="dxa"/>
          </w:tcPr>
          <w:p w14:paraId="2B5DE672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  <w:tc>
          <w:tcPr>
            <w:tcW w:w="3246" w:type="dxa"/>
          </w:tcPr>
          <w:p w14:paraId="4C5E7576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</w:tr>
      <w:tr w:rsidR="00302C7E" w14:paraId="2D263964" w14:textId="77777777" w:rsidTr="00302C7E">
        <w:trPr>
          <w:jc w:val="center"/>
        </w:trPr>
        <w:tc>
          <w:tcPr>
            <w:tcW w:w="3246" w:type="dxa"/>
          </w:tcPr>
          <w:p w14:paraId="7A61DD47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3246" w:type="dxa"/>
          </w:tcPr>
          <w:p w14:paraId="1772E0C9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</w:tr>
      <w:tr w:rsidR="00302C7E" w14:paraId="517942BC" w14:textId="77777777" w:rsidTr="00302C7E">
        <w:trPr>
          <w:jc w:val="center"/>
        </w:trPr>
        <w:tc>
          <w:tcPr>
            <w:tcW w:w="3246" w:type="dxa"/>
          </w:tcPr>
          <w:p w14:paraId="2E7477E9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3246" w:type="dxa"/>
          </w:tcPr>
          <w:p w14:paraId="45290388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</w:tr>
      <w:tr w:rsidR="00302C7E" w14:paraId="490534DC" w14:textId="77777777" w:rsidTr="00302C7E">
        <w:trPr>
          <w:jc w:val="center"/>
        </w:trPr>
        <w:tc>
          <w:tcPr>
            <w:tcW w:w="3246" w:type="dxa"/>
          </w:tcPr>
          <w:p w14:paraId="34020754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3246" w:type="dxa"/>
          </w:tcPr>
          <w:p w14:paraId="4CE003F9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</w:tr>
      <w:tr w:rsidR="00302C7E" w14:paraId="1C72E06E" w14:textId="77777777" w:rsidTr="00302C7E">
        <w:trPr>
          <w:jc w:val="center"/>
        </w:trPr>
        <w:tc>
          <w:tcPr>
            <w:tcW w:w="3246" w:type="dxa"/>
          </w:tcPr>
          <w:p w14:paraId="67C9A7BF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3246" w:type="dxa"/>
          </w:tcPr>
          <w:p w14:paraId="3E3543B2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</w:tr>
      <w:tr w:rsidR="00302C7E" w14:paraId="3F6B8F07" w14:textId="77777777" w:rsidTr="00302C7E">
        <w:trPr>
          <w:jc w:val="center"/>
        </w:trPr>
        <w:tc>
          <w:tcPr>
            <w:tcW w:w="3246" w:type="dxa"/>
          </w:tcPr>
          <w:p w14:paraId="7E188A7D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3246" w:type="dxa"/>
          </w:tcPr>
          <w:p w14:paraId="0E85D5E6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</w:tr>
      <w:tr w:rsidR="00302C7E" w14:paraId="6731BFDD" w14:textId="77777777" w:rsidTr="00302C7E">
        <w:trPr>
          <w:jc w:val="center"/>
        </w:trPr>
        <w:tc>
          <w:tcPr>
            <w:tcW w:w="3246" w:type="dxa"/>
          </w:tcPr>
          <w:p w14:paraId="1C5ADB68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3246" w:type="dxa"/>
          </w:tcPr>
          <w:p w14:paraId="649FF2C8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</w:tr>
      <w:tr w:rsidR="00302C7E" w14:paraId="1A803B5C" w14:textId="77777777" w:rsidTr="00302C7E">
        <w:trPr>
          <w:jc w:val="center"/>
        </w:trPr>
        <w:tc>
          <w:tcPr>
            <w:tcW w:w="3246" w:type="dxa"/>
          </w:tcPr>
          <w:p w14:paraId="7A9A7FFC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  <w:tc>
          <w:tcPr>
            <w:tcW w:w="3246" w:type="dxa"/>
          </w:tcPr>
          <w:p w14:paraId="142CECAC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</w:tr>
      <w:tr w:rsidR="00302C7E" w14:paraId="740F0800" w14:textId="77777777" w:rsidTr="00302C7E">
        <w:trPr>
          <w:jc w:val="center"/>
        </w:trPr>
        <w:tc>
          <w:tcPr>
            <w:tcW w:w="3246" w:type="dxa"/>
          </w:tcPr>
          <w:p w14:paraId="4471E6BA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3246" w:type="dxa"/>
          </w:tcPr>
          <w:p w14:paraId="60AD5126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</w:tr>
      <w:tr w:rsidR="00302C7E" w14:paraId="1CD71857" w14:textId="77777777" w:rsidTr="00302C7E">
        <w:trPr>
          <w:jc w:val="center"/>
        </w:trPr>
        <w:tc>
          <w:tcPr>
            <w:tcW w:w="3246" w:type="dxa"/>
          </w:tcPr>
          <w:p w14:paraId="7FB2E919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3246" w:type="dxa"/>
          </w:tcPr>
          <w:p w14:paraId="0DA56317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</w:tr>
      <w:tr w:rsidR="00302C7E" w14:paraId="6E936798" w14:textId="77777777" w:rsidTr="00302C7E">
        <w:trPr>
          <w:jc w:val="center"/>
        </w:trPr>
        <w:tc>
          <w:tcPr>
            <w:tcW w:w="3246" w:type="dxa"/>
          </w:tcPr>
          <w:p w14:paraId="02CD70D0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3246" w:type="dxa"/>
          </w:tcPr>
          <w:p w14:paraId="1E6D9FAD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</w:tr>
      <w:tr w:rsidR="00302C7E" w14:paraId="60849BF4" w14:textId="77777777" w:rsidTr="00302C7E">
        <w:trPr>
          <w:jc w:val="center"/>
        </w:trPr>
        <w:tc>
          <w:tcPr>
            <w:tcW w:w="3246" w:type="dxa"/>
          </w:tcPr>
          <w:p w14:paraId="27FA2875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3246" w:type="dxa"/>
          </w:tcPr>
          <w:p w14:paraId="42EEDC42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</w:tr>
      <w:tr w:rsidR="00302C7E" w14:paraId="3E8CDF2C" w14:textId="77777777" w:rsidTr="00302C7E">
        <w:trPr>
          <w:jc w:val="center"/>
        </w:trPr>
        <w:tc>
          <w:tcPr>
            <w:tcW w:w="3246" w:type="dxa"/>
          </w:tcPr>
          <w:p w14:paraId="5A5FC086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3246" w:type="dxa"/>
          </w:tcPr>
          <w:p w14:paraId="2669A933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</w:p>
        </w:tc>
      </w:tr>
      <w:tr w:rsidR="00302C7E" w14:paraId="36579115" w14:textId="77777777" w:rsidTr="00302C7E">
        <w:trPr>
          <w:jc w:val="center"/>
        </w:trPr>
        <w:tc>
          <w:tcPr>
            <w:tcW w:w="3246" w:type="dxa"/>
          </w:tcPr>
          <w:p w14:paraId="3D5A6610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3246" w:type="dxa"/>
          </w:tcPr>
          <w:p w14:paraId="500A4DCD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</w:p>
        </w:tc>
      </w:tr>
      <w:tr w:rsidR="00302C7E" w14:paraId="5B9D93C6" w14:textId="77777777" w:rsidTr="00302C7E">
        <w:trPr>
          <w:jc w:val="center"/>
        </w:trPr>
        <w:tc>
          <w:tcPr>
            <w:tcW w:w="3246" w:type="dxa"/>
          </w:tcPr>
          <w:p w14:paraId="5865A3C6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</w:tc>
        <w:tc>
          <w:tcPr>
            <w:tcW w:w="3246" w:type="dxa"/>
          </w:tcPr>
          <w:p w14:paraId="4E48D844" w14:textId="77777777" w:rsidR="00302C7E" w:rsidRPr="00302C7E" w:rsidRDefault="00302C7E" w:rsidP="007E0FBD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302C7E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</w:tr>
    </w:tbl>
    <w:p w14:paraId="473B026C" w14:textId="77777777" w:rsidR="007E0FBD" w:rsidRPr="00302C7E" w:rsidRDefault="007E0FBD" w:rsidP="00302C7E">
      <w:pPr>
        <w:jc w:val="both"/>
        <w:rPr>
          <w:rFonts w:ascii="Times New Roman" w:hAnsi="Times New Roman"/>
          <w:b/>
          <w:sz w:val="24"/>
          <w:szCs w:val="24"/>
        </w:rPr>
      </w:pPr>
    </w:p>
    <w:p w14:paraId="415E6EF4" w14:textId="77777777" w:rsidR="00F22F15" w:rsidRDefault="00F22F15" w:rsidP="00F22F15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b/>
          <w:sz w:val="24"/>
          <w:szCs w:val="24"/>
        </w:rPr>
      </w:pPr>
    </w:p>
    <w:p w14:paraId="5ED34E0C" w14:textId="77777777" w:rsidR="00F22F15" w:rsidRDefault="00F22F15" w:rsidP="00F22F15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b/>
          <w:sz w:val="24"/>
          <w:szCs w:val="24"/>
        </w:rPr>
      </w:pPr>
    </w:p>
    <w:p w14:paraId="6B66002B" w14:textId="77777777" w:rsidR="002A5103" w:rsidRPr="002A5103" w:rsidRDefault="00F22F15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</w:t>
      </w:r>
      <w:r w:rsidRPr="0070152C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2A5103" w:rsidRPr="002A5103">
        <w:rPr>
          <w:rFonts w:ascii="Times New Roman" w:hAnsi="Times New Roman"/>
          <w:sz w:val="24"/>
          <w:szCs w:val="24"/>
        </w:rPr>
        <w:t>An organization would like to build a regression model consisting of four independent variables to</w:t>
      </w:r>
      <w:r w:rsidR="002A5103">
        <w:rPr>
          <w:rFonts w:ascii="Times New Roman" w:hAnsi="Times New Roman"/>
          <w:sz w:val="24"/>
          <w:szCs w:val="24"/>
        </w:rPr>
        <w:t xml:space="preserve"> </w:t>
      </w:r>
      <w:r w:rsidR="002A5103" w:rsidRPr="002A5103">
        <w:rPr>
          <w:rFonts w:ascii="Times New Roman" w:hAnsi="Times New Roman"/>
          <w:sz w:val="24"/>
          <w:szCs w:val="24"/>
        </w:rPr>
        <w:t>predict the compensation (dependent variable) of its employees. Past data has been collected for 15</w:t>
      </w:r>
      <w:r w:rsidR="002A5103">
        <w:rPr>
          <w:rFonts w:ascii="Times New Roman" w:hAnsi="Times New Roman"/>
          <w:sz w:val="24"/>
          <w:szCs w:val="24"/>
        </w:rPr>
        <w:t xml:space="preserve"> </w:t>
      </w:r>
      <w:r w:rsidR="002A5103" w:rsidRPr="002A5103">
        <w:rPr>
          <w:rFonts w:ascii="Times New Roman" w:hAnsi="Times New Roman"/>
          <w:sz w:val="24"/>
          <w:szCs w:val="24"/>
        </w:rPr>
        <w:t>different employees, and four independent variables. Build a regression model and recommend its</w:t>
      </w:r>
      <w:r w:rsidR="002A5103">
        <w:rPr>
          <w:rFonts w:ascii="Times New Roman" w:hAnsi="Times New Roman"/>
          <w:sz w:val="24"/>
          <w:szCs w:val="24"/>
        </w:rPr>
        <w:t xml:space="preserve"> </w:t>
      </w:r>
      <w:r w:rsidR="002A5103" w:rsidRPr="002A5103">
        <w:rPr>
          <w:rFonts w:ascii="Times New Roman" w:hAnsi="Times New Roman"/>
          <w:sz w:val="24"/>
          <w:szCs w:val="24"/>
        </w:rPr>
        <w:t>proper usage.</w:t>
      </w:r>
    </w:p>
    <w:p w14:paraId="43215B58" w14:textId="77777777" w:rsidR="002A5103" w:rsidRPr="002A5103" w:rsidRDefault="002A5103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2A5103">
        <w:rPr>
          <w:rFonts w:ascii="Times New Roman" w:hAnsi="Times New Roman"/>
          <w:sz w:val="24"/>
          <w:szCs w:val="24"/>
        </w:rPr>
        <w:t>The data is as follows:</w:t>
      </w:r>
    </w:p>
    <w:p w14:paraId="71BA2432" w14:textId="77777777" w:rsidR="002A5103" w:rsidRPr="002A5103" w:rsidRDefault="002A5103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2A5103">
        <w:rPr>
          <w:rFonts w:ascii="Times New Roman" w:hAnsi="Times New Roman"/>
          <w:sz w:val="24"/>
          <w:szCs w:val="24"/>
        </w:rPr>
        <w:t>Dependent variables</w:t>
      </w:r>
    </w:p>
    <w:p w14:paraId="0D0B7B38" w14:textId="77777777" w:rsidR="002A5103" w:rsidRPr="002A5103" w:rsidRDefault="002A5103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2A5103">
        <w:rPr>
          <w:rFonts w:ascii="Times New Roman" w:hAnsi="Times New Roman"/>
          <w:sz w:val="24"/>
          <w:szCs w:val="24"/>
        </w:rPr>
        <w:t>Y = compensation in rupees.</w:t>
      </w:r>
    </w:p>
    <w:p w14:paraId="0C82B9EF" w14:textId="77777777" w:rsidR="002A5103" w:rsidRPr="002A5103" w:rsidRDefault="002A5103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2A5103">
        <w:rPr>
          <w:rFonts w:ascii="Times New Roman" w:hAnsi="Times New Roman"/>
          <w:sz w:val="24"/>
          <w:szCs w:val="24"/>
        </w:rPr>
        <w:t>Independent variables</w:t>
      </w:r>
    </w:p>
    <w:p w14:paraId="0E23CE35" w14:textId="77777777" w:rsidR="002A5103" w:rsidRPr="002A5103" w:rsidRDefault="002A5103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2A5103">
        <w:rPr>
          <w:rFonts w:ascii="Times New Roman" w:hAnsi="Times New Roman"/>
          <w:sz w:val="24"/>
          <w:szCs w:val="24"/>
        </w:rPr>
        <w:t>1. Experience (in years)</w:t>
      </w:r>
    </w:p>
    <w:p w14:paraId="0EAA8C91" w14:textId="77777777" w:rsidR="002A5103" w:rsidRPr="002A5103" w:rsidRDefault="002A5103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2A5103">
        <w:rPr>
          <w:rFonts w:ascii="Times New Roman" w:hAnsi="Times New Roman"/>
          <w:sz w:val="24"/>
          <w:szCs w:val="24"/>
        </w:rPr>
        <w:t>2. Education (in years, after 10th standard)</w:t>
      </w:r>
    </w:p>
    <w:p w14:paraId="3FDF4AD4" w14:textId="77777777" w:rsidR="002A5103" w:rsidRPr="002A5103" w:rsidRDefault="002A5103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2A5103">
        <w:rPr>
          <w:rFonts w:ascii="Times New Roman" w:hAnsi="Times New Roman"/>
          <w:sz w:val="24"/>
          <w:szCs w:val="24"/>
        </w:rPr>
        <w:t>3. Number of employees supervised</w:t>
      </w:r>
    </w:p>
    <w:p w14:paraId="74466AAC" w14:textId="77777777" w:rsidR="002A5103" w:rsidRPr="002A5103" w:rsidRDefault="002A5103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2A5103">
        <w:rPr>
          <w:rFonts w:ascii="Times New Roman" w:hAnsi="Times New Roman"/>
          <w:sz w:val="24"/>
          <w:szCs w:val="24"/>
        </w:rPr>
        <w:t>4. Number of projects handled</w:t>
      </w:r>
    </w:p>
    <w:p w14:paraId="4C774983" w14:textId="77777777" w:rsidR="0070152C" w:rsidRPr="0070152C" w:rsidRDefault="002A5103" w:rsidP="002A5103">
      <w:pPr>
        <w:tabs>
          <w:tab w:val="left" w:pos="291"/>
          <w:tab w:val="left" w:pos="486"/>
          <w:tab w:val="left" w:pos="680"/>
          <w:tab w:val="left" w:pos="874"/>
          <w:tab w:val="left" w:pos="1069"/>
          <w:tab w:val="left" w:pos="1263"/>
          <w:tab w:val="left" w:pos="1458"/>
          <w:tab w:val="left" w:pos="1652"/>
          <w:tab w:val="left" w:pos="1846"/>
          <w:tab w:val="left" w:pos="2041"/>
        </w:tabs>
        <w:spacing w:line="260" w:lineRule="exact"/>
        <w:ind w:right="346"/>
        <w:jc w:val="both"/>
        <w:rPr>
          <w:rFonts w:ascii="Times New Roman" w:hAnsi="Times New Roman"/>
          <w:sz w:val="24"/>
          <w:szCs w:val="24"/>
        </w:rPr>
      </w:pPr>
      <w:r w:rsidRPr="002A5103">
        <w:rPr>
          <w:rFonts w:ascii="Times New Roman" w:hAnsi="Times New Roman"/>
          <w:sz w:val="24"/>
          <w:szCs w:val="24"/>
        </w:rPr>
        <w:t>The dataset consisting 15 observations, is given in Table</w:t>
      </w:r>
      <w:r w:rsidR="00F22F15" w:rsidRPr="00F22F15">
        <w:rPr>
          <w:rFonts w:ascii="Times New Roman" w:hAnsi="Times New Roman"/>
          <w:sz w:val="24"/>
          <w:szCs w:val="24"/>
        </w:rPr>
        <w:tab/>
      </w:r>
      <w:r w:rsidR="00F22F15">
        <w:rPr>
          <w:rFonts w:ascii="Times New Roman" w:hAnsi="Times New Roman"/>
          <w:sz w:val="24"/>
          <w:szCs w:val="24"/>
        </w:rPr>
        <w:tab/>
      </w:r>
      <w:r w:rsidR="00F22F15">
        <w:rPr>
          <w:rFonts w:ascii="Times New Roman" w:hAnsi="Times New Roman"/>
          <w:sz w:val="24"/>
          <w:szCs w:val="24"/>
        </w:rPr>
        <w:tab/>
      </w:r>
      <w:r w:rsidR="00F22F15" w:rsidRPr="008B2E61">
        <w:rPr>
          <w:rFonts w:ascii="Times New Roman" w:hAnsi="Times New Roman"/>
          <w:b/>
          <w:sz w:val="24"/>
          <w:szCs w:val="24"/>
        </w:rPr>
        <w:t>(</w:t>
      </w:r>
      <w:r w:rsidR="00302C7E">
        <w:rPr>
          <w:rFonts w:ascii="Times New Roman" w:hAnsi="Times New Roman"/>
          <w:b/>
          <w:sz w:val="24"/>
          <w:szCs w:val="24"/>
        </w:rPr>
        <w:t>10</w:t>
      </w:r>
      <w:r w:rsidR="00F22F15" w:rsidRPr="008B2E61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174BF857" w14:textId="77777777" w:rsidR="00F22F15" w:rsidRDefault="00F22F15" w:rsidP="0070152C">
      <w:pPr>
        <w:jc w:val="both"/>
        <w:rPr>
          <w:rFonts w:ascii="Times New Roman" w:hAnsi="Times New Roman"/>
          <w:b/>
          <w:sz w:val="24"/>
          <w:szCs w:val="24"/>
        </w:rPr>
      </w:pPr>
    </w:p>
    <w:p w14:paraId="5882DB99" w14:textId="77777777" w:rsidR="0070152C" w:rsidRPr="00E71B5E" w:rsidRDefault="0070152C" w:rsidP="0070152C">
      <w:pPr>
        <w:jc w:val="both"/>
        <w:rPr>
          <w:rFonts w:ascii="Times New Roman" w:hAnsi="Times New Roman"/>
          <w:b/>
          <w:sz w:val="24"/>
          <w:szCs w:val="24"/>
        </w:rPr>
      </w:pPr>
      <w:r w:rsidRPr="00E71B5E">
        <w:rPr>
          <w:rFonts w:ascii="Times New Roman" w:hAnsi="Times New Roman"/>
          <w:b/>
          <w:sz w:val="24"/>
          <w:szCs w:val="24"/>
        </w:rPr>
        <w:t>Data:</w:t>
      </w:r>
    </w:p>
    <w:tbl>
      <w:tblPr>
        <w:tblW w:w="7123" w:type="dxa"/>
        <w:tblInd w:w="91" w:type="dxa"/>
        <w:tblLook w:val="04A0" w:firstRow="1" w:lastRow="0" w:firstColumn="1" w:lastColumn="0" w:noHBand="0" w:noVBand="1"/>
      </w:tblPr>
      <w:tblGrid>
        <w:gridCol w:w="960"/>
        <w:gridCol w:w="1540"/>
        <w:gridCol w:w="1221"/>
        <w:gridCol w:w="1127"/>
        <w:gridCol w:w="1119"/>
        <w:gridCol w:w="1240"/>
      </w:tblGrid>
      <w:tr w:rsidR="003C58A8" w:rsidRPr="003426CA" w14:paraId="69B35FBC" w14:textId="77777777" w:rsidTr="006506F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F6D0D" w14:textId="77777777" w:rsidR="003C58A8" w:rsidRPr="002234C3" w:rsidRDefault="003C58A8" w:rsidP="00D42D36">
            <w:pPr>
              <w:rPr>
                <w:rFonts w:eastAsia="Times New Roman"/>
                <w:b/>
                <w:bCs/>
                <w:color w:val="000000"/>
              </w:rPr>
            </w:pPr>
            <w:proofErr w:type="spellStart"/>
            <w:r w:rsidRPr="002234C3">
              <w:rPr>
                <w:rFonts w:eastAsia="Times New Roman"/>
                <w:b/>
                <w:bCs/>
                <w:color w:val="000000"/>
              </w:rPr>
              <w:t>S.No</w:t>
            </w:r>
            <w:proofErr w:type="spellEnd"/>
            <w:r w:rsidRPr="002234C3">
              <w:rPr>
                <w:rFonts w:eastAsia="Times New Roman"/>
                <w:b/>
                <w:bCs/>
                <w:color w:val="000000"/>
              </w:rPr>
              <w:t>.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757D9" w14:textId="77777777" w:rsidR="003C58A8" w:rsidRPr="002234C3" w:rsidRDefault="003C58A8" w:rsidP="00D42D36">
            <w:pPr>
              <w:rPr>
                <w:rFonts w:eastAsia="Times New Roman"/>
                <w:b/>
                <w:bCs/>
                <w:color w:val="000000"/>
              </w:rPr>
            </w:pPr>
            <w:r w:rsidRPr="002234C3">
              <w:rPr>
                <w:rFonts w:eastAsia="Times New Roman"/>
                <w:b/>
                <w:bCs/>
                <w:color w:val="000000"/>
              </w:rPr>
              <w:t>Compensation</w:t>
            </w:r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0EA8" w14:textId="77777777" w:rsidR="003C58A8" w:rsidRPr="002234C3" w:rsidRDefault="003C58A8" w:rsidP="00D42D36">
            <w:pPr>
              <w:rPr>
                <w:rFonts w:eastAsia="Times New Roman"/>
                <w:b/>
                <w:bCs/>
                <w:color w:val="000000"/>
              </w:rPr>
            </w:pPr>
            <w:r w:rsidRPr="002234C3">
              <w:rPr>
                <w:rFonts w:eastAsia="Times New Roman"/>
                <w:b/>
                <w:bCs/>
                <w:color w:val="000000"/>
              </w:rPr>
              <w:t>experience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8E8F1" w14:textId="77777777" w:rsidR="003C58A8" w:rsidRPr="002234C3" w:rsidRDefault="003C58A8" w:rsidP="00D42D36">
            <w:pPr>
              <w:rPr>
                <w:rFonts w:eastAsia="Times New Roman"/>
                <w:b/>
                <w:bCs/>
                <w:color w:val="000000"/>
              </w:rPr>
            </w:pPr>
            <w:r w:rsidRPr="002234C3">
              <w:rPr>
                <w:rFonts w:eastAsia="Times New Roman"/>
                <w:b/>
                <w:bCs/>
                <w:color w:val="000000"/>
              </w:rPr>
              <w:t>Education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D6250" w14:textId="77777777" w:rsidR="003C58A8" w:rsidRPr="002234C3" w:rsidRDefault="003C58A8" w:rsidP="00D42D36">
            <w:pPr>
              <w:rPr>
                <w:rFonts w:eastAsia="Times New Roman"/>
                <w:b/>
                <w:bCs/>
                <w:color w:val="000000"/>
              </w:rPr>
            </w:pPr>
            <w:r w:rsidRPr="002234C3">
              <w:rPr>
                <w:rFonts w:eastAsia="Times New Roman"/>
                <w:b/>
                <w:bCs/>
                <w:color w:val="000000"/>
              </w:rPr>
              <w:t>Employe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14BBC" w14:textId="77777777" w:rsidR="003C58A8" w:rsidRPr="002234C3" w:rsidRDefault="008A3FB1" w:rsidP="00D42D36">
            <w:pPr>
              <w:rPr>
                <w:rFonts w:eastAsia="Times New Roman"/>
                <w:b/>
                <w:bCs/>
                <w:color w:val="000000"/>
              </w:rPr>
            </w:pPr>
            <w:r w:rsidRPr="002234C3">
              <w:rPr>
                <w:rFonts w:eastAsia="Times New Roman"/>
                <w:b/>
                <w:bCs/>
                <w:color w:val="000000"/>
              </w:rPr>
              <w:t>P</w:t>
            </w:r>
            <w:r w:rsidR="003C58A8" w:rsidRPr="002234C3">
              <w:rPr>
                <w:rFonts w:eastAsia="Times New Roman"/>
                <w:b/>
                <w:bCs/>
                <w:color w:val="000000"/>
              </w:rPr>
              <w:t>rojects</w:t>
            </w:r>
          </w:p>
        </w:tc>
      </w:tr>
      <w:tr w:rsidR="003C58A8" w:rsidRPr="003426CA" w14:paraId="1B3771FB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C937A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2838A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</w:t>
            </w:r>
            <w:r w:rsidRPr="003426CA">
              <w:rPr>
                <w:rFonts w:eastAsia="Times New Roman"/>
                <w:color w:val="000000"/>
              </w:rPr>
              <w:t>5</w:t>
            </w:r>
            <w:r>
              <w:rPr>
                <w:rFonts w:eastAsia="Times New Roman"/>
                <w:color w:val="000000"/>
              </w:rPr>
              <w:t>0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D2545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B7D44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17232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AF7F" w14:textId="77777777" w:rsidR="003C58A8" w:rsidRPr="003426CA" w:rsidRDefault="006506FC" w:rsidP="00D42D36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</w:t>
            </w:r>
          </w:p>
        </w:tc>
      </w:tr>
      <w:tr w:rsidR="003C58A8" w:rsidRPr="003426CA" w14:paraId="7F22E710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71AA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16B8A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65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74C5F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9BE0B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C6430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C8E7C" w14:textId="77777777" w:rsidR="003C58A8" w:rsidRPr="003426CA" w:rsidRDefault="006506FC" w:rsidP="00D42D36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</w:t>
            </w:r>
          </w:p>
        </w:tc>
      </w:tr>
      <w:tr w:rsidR="003C58A8" w:rsidRPr="003426CA" w14:paraId="3713A100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3D9B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3599F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75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1FB69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6AC09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29449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F8525" w14:textId="77777777" w:rsidR="003C58A8" w:rsidRPr="003426CA" w:rsidRDefault="006506FC" w:rsidP="00D42D36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2</w:t>
            </w:r>
          </w:p>
        </w:tc>
      </w:tr>
      <w:tr w:rsidR="003C58A8" w:rsidRPr="003426CA" w14:paraId="5A6A8326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45E8F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C5A75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40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7116C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2AAF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65C3C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D296A" w14:textId="77777777" w:rsidR="003C58A8" w:rsidRPr="003426CA" w:rsidRDefault="006506FC" w:rsidP="00D42D36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</w:t>
            </w:r>
          </w:p>
        </w:tc>
      </w:tr>
      <w:tr w:rsidR="003C58A8" w:rsidRPr="003426CA" w14:paraId="704CA8B1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6391F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A3ED2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00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8A89F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9CDA8" w14:textId="77777777" w:rsidR="003C58A8" w:rsidRPr="003426CA" w:rsidRDefault="003C58A8" w:rsidP="00D42D36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35D1B" w14:textId="77777777" w:rsidR="003C58A8" w:rsidRPr="003426CA" w:rsidRDefault="003C58A8" w:rsidP="003C58A8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E79BB1" w14:textId="77777777" w:rsidR="003C58A8" w:rsidRPr="003426CA" w:rsidRDefault="006506FC" w:rsidP="00D42D36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5</w:t>
            </w:r>
          </w:p>
        </w:tc>
      </w:tr>
      <w:tr w:rsidR="006506FC" w:rsidRPr="003426CA" w14:paraId="5F9B3061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094DF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C118A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20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9D5DD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E6D81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BCF20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5A943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4</w:t>
            </w:r>
          </w:p>
        </w:tc>
      </w:tr>
      <w:tr w:rsidR="006506FC" w:rsidRPr="003426CA" w14:paraId="796E7412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BD1B1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7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84A5D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10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9D489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B6443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225AB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6C0E54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2</w:t>
            </w:r>
          </w:p>
        </w:tc>
      </w:tr>
      <w:tr w:rsidR="006506FC" w:rsidRPr="003426CA" w14:paraId="31D2FC73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7C24A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54C27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75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741A4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E29BD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4067C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89A02E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5</w:t>
            </w:r>
          </w:p>
        </w:tc>
      </w:tr>
      <w:tr w:rsidR="006506FC" w:rsidRPr="003426CA" w14:paraId="5BD8764A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B854C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9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6CF4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29</w:t>
            </w:r>
            <w:r>
              <w:rPr>
                <w:rFonts w:eastAsia="Times New Roman"/>
                <w:color w:val="000000"/>
              </w:rPr>
              <w:t>0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1BD42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6670A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BD136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D5D1A5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5</w:t>
            </w:r>
          </w:p>
        </w:tc>
      </w:tr>
      <w:tr w:rsidR="006506FC" w:rsidRPr="003426CA" w14:paraId="00244E79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EDC70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B6936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10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0231E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02252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17756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BE607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7</w:t>
            </w:r>
          </w:p>
        </w:tc>
      </w:tr>
      <w:tr w:rsidR="006506FC" w:rsidRPr="003426CA" w14:paraId="53EFED5C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326B7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1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0FB26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</w:t>
            </w:r>
            <w:r>
              <w:rPr>
                <w:rFonts w:eastAsia="Times New Roman"/>
                <w:color w:val="000000"/>
              </w:rPr>
              <w:t>00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F994A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89B30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666CA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7231DE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5</w:t>
            </w:r>
          </w:p>
        </w:tc>
      </w:tr>
      <w:tr w:rsidR="006506FC" w:rsidRPr="003426CA" w14:paraId="5E51F4BC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1C8DA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2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1249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35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1521D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6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7E2F9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B4C64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8E5B50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2</w:t>
            </w:r>
          </w:p>
        </w:tc>
      </w:tr>
      <w:tr w:rsidR="006506FC" w:rsidRPr="003426CA" w14:paraId="5D3A1121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C6FD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3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C8099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55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E3943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7845A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2F56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ADCA64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1</w:t>
            </w:r>
          </w:p>
        </w:tc>
      </w:tr>
      <w:tr w:rsidR="006506FC" w:rsidRPr="003426CA" w14:paraId="2CA520FF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FFEAD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4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E499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37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B2CD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F278E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D5E8F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4163FA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3</w:t>
            </w:r>
          </w:p>
        </w:tc>
      </w:tr>
      <w:tr w:rsidR="006506FC" w:rsidRPr="003426CA" w14:paraId="1E83A8F3" w14:textId="77777777" w:rsidTr="006506F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FB2CC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B25FB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40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D0146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6B444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 w:rsidRPr="003426CA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E8CBD" w14:textId="77777777" w:rsidR="006506FC" w:rsidRPr="003426CA" w:rsidRDefault="006506FC" w:rsidP="006506FC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A080D" w14:textId="77777777" w:rsidR="006506FC" w:rsidRPr="003426CA" w:rsidRDefault="006506FC" w:rsidP="006506FC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0</w:t>
            </w:r>
          </w:p>
        </w:tc>
      </w:tr>
    </w:tbl>
    <w:p w14:paraId="3BF53E08" w14:textId="77777777" w:rsidR="00C10E25" w:rsidRPr="00537C97" w:rsidRDefault="00C10E25" w:rsidP="000D3D9B">
      <w:pPr>
        <w:spacing w:line="360" w:lineRule="auto"/>
        <w:contextualSpacing/>
        <w:rPr>
          <w:rFonts w:ascii="Times New Roman" w:hAnsi="Times New Roman"/>
          <w:sz w:val="24"/>
          <w:szCs w:val="24"/>
        </w:rPr>
      </w:pPr>
    </w:p>
    <w:sectPr w:rsidR="00C10E25" w:rsidRPr="00537C97" w:rsidSect="00F24BB0">
      <w:footerReference w:type="default" r:id="rId8"/>
      <w:pgSz w:w="11907" w:h="16839" w:code="9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750505" w14:textId="77777777" w:rsidR="007C11DC" w:rsidRDefault="007C11DC" w:rsidP="007F1D50">
      <w:r>
        <w:separator/>
      </w:r>
    </w:p>
  </w:endnote>
  <w:endnote w:type="continuationSeparator" w:id="0">
    <w:p w14:paraId="0AEEE848" w14:textId="77777777" w:rsidR="007C11DC" w:rsidRDefault="007C11DC" w:rsidP="007F1D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22545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F8760A" w14:textId="0AF8F8C9" w:rsidR="00E6255B" w:rsidRDefault="00E625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75D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D54243" w14:textId="77777777" w:rsidR="00E6255B" w:rsidRDefault="00E625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2B8F01" w14:textId="77777777" w:rsidR="007C11DC" w:rsidRDefault="007C11DC" w:rsidP="007F1D50">
      <w:r>
        <w:separator/>
      </w:r>
    </w:p>
  </w:footnote>
  <w:footnote w:type="continuationSeparator" w:id="0">
    <w:p w14:paraId="17A474C0" w14:textId="77777777" w:rsidR="007C11DC" w:rsidRDefault="007C11DC" w:rsidP="007F1D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C796B"/>
    <w:multiLevelType w:val="hybridMultilevel"/>
    <w:tmpl w:val="85629D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1A55C5"/>
    <w:multiLevelType w:val="hybridMultilevel"/>
    <w:tmpl w:val="197E462E"/>
    <w:lvl w:ilvl="0" w:tplc="A2F06CA2">
      <w:start w:val="3"/>
      <w:numFmt w:val="decimal"/>
      <w:lvlText w:val="(%1"/>
      <w:lvlJc w:val="left"/>
      <w:pPr>
        <w:ind w:left="90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9720" w:hanging="360"/>
      </w:pPr>
    </w:lvl>
    <w:lvl w:ilvl="2" w:tplc="0409001B" w:tentative="1">
      <w:start w:val="1"/>
      <w:numFmt w:val="lowerRoman"/>
      <w:lvlText w:val="%3."/>
      <w:lvlJc w:val="right"/>
      <w:pPr>
        <w:ind w:left="10440" w:hanging="180"/>
      </w:pPr>
    </w:lvl>
    <w:lvl w:ilvl="3" w:tplc="0409000F" w:tentative="1">
      <w:start w:val="1"/>
      <w:numFmt w:val="decimal"/>
      <w:lvlText w:val="%4."/>
      <w:lvlJc w:val="left"/>
      <w:pPr>
        <w:ind w:left="11160" w:hanging="360"/>
      </w:pPr>
    </w:lvl>
    <w:lvl w:ilvl="4" w:tplc="04090019" w:tentative="1">
      <w:start w:val="1"/>
      <w:numFmt w:val="lowerLetter"/>
      <w:lvlText w:val="%5."/>
      <w:lvlJc w:val="left"/>
      <w:pPr>
        <w:ind w:left="11880" w:hanging="360"/>
      </w:pPr>
    </w:lvl>
    <w:lvl w:ilvl="5" w:tplc="0409001B" w:tentative="1">
      <w:start w:val="1"/>
      <w:numFmt w:val="lowerRoman"/>
      <w:lvlText w:val="%6."/>
      <w:lvlJc w:val="right"/>
      <w:pPr>
        <w:ind w:left="12600" w:hanging="180"/>
      </w:pPr>
    </w:lvl>
    <w:lvl w:ilvl="6" w:tplc="0409000F" w:tentative="1">
      <w:start w:val="1"/>
      <w:numFmt w:val="decimal"/>
      <w:lvlText w:val="%7."/>
      <w:lvlJc w:val="left"/>
      <w:pPr>
        <w:ind w:left="13320" w:hanging="360"/>
      </w:pPr>
    </w:lvl>
    <w:lvl w:ilvl="7" w:tplc="04090019" w:tentative="1">
      <w:start w:val="1"/>
      <w:numFmt w:val="lowerLetter"/>
      <w:lvlText w:val="%8."/>
      <w:lvlJc w:val="left"/>
      <w:pPr>
        <w:ind w:left="14040" w:hanging="360"/>
      </w:pPr>
    </w:lvl>
    <w:lvl w:ilvl="8" w:tplc="0409001B" w:tentative="1">
      <w:start w:val="1"/>
      <w:numFmt w:val="lowerRoman"/>
      <w:lvlText w:val="%9."/>
      <w:lvlJc w:val="right"/>
      <w:pPr>
        <w:ind w:left="14760" w:hanging="180"/>
      </w:pPr>
    </w:lvl>
  </w:abstractNum>
  <w:abstractNum w:abstractNumId="2" w15:restartNumberingAfterBreak="0">
    <w:nsid w:val="04253744"/>
    <w:multiLevelType w:val="hybridMultilevel"/>
    <w:tmpl w:val="B3C6618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AF7ECC"/>
    <w:multiLevelType w:val="hybridMultilevel"/>
    <w:tmpl w:val="EF44A576"/>
    <w:lvl w:ilvl="0" w:tplc="094C17B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90498"/>
    <w:multiLevelType w:val="hybridMultilevel"/>
    <w:tmpl w:val="4A0AD65C"/>
    <w:lvl w:ilvl="0" w:tplc="F87A1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116360"/>
    <w:multiLevelType w:val="hybridMultilevel"/>
    <w:tmpl w:val="64904EFE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E684C"/>
    <w:multiLevelType w:val="hybridMultilevel"/>
    <w:tmpl w:val="8B50E3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3A3DC2"/>
    <w:multiLevelType w:val="hybridMultilevel"/>
    <w:tmpl w:val="C408F5BA"/>
    <w:lvl w:ilvl="0" w:tplc="8556AB36">
      <w:start w:val="1"/>
      <w:numFmt w:val="lowerLetter"/>
      <w:lvlText w:val="%1."/>
      <w:lvlJc w:val="left"/>
      <w:pPr>
        <w:ind w:left="153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1F35C7"/>
    <w:multiLevelType w:val="hybridMultilevel"/>
    <w:tmpl w:val="A4028CF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BB0BA1"/>
    <w:multiLevelType w:val="hybridMultilevel"/>
    <w:tmpl w:val="4A0AD65C"/>
    <w:lvl w:ilvl="0" w:tplc="F87A15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7ED3358"/>
    <w:multiLevelType w:val="hybridMultilevel"/>
    <w:tmpl w:val="496415D6"/>
    <w:lvl w:ilvl="0" w:tplc="FF78554E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15A629D"/>
    <w:multiLevelType w:val="hybridMultilevel"/>
    <w:tmpl w:val="338AC5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296A2D"/>
    <w:multiLevelType w:val="hybridMultilevel"/>
    <w:tmpl w:val="072A2244"/>
    <w:lvl w:ilvl="0" w:tplc="C5668A6E">
      <w:start w:val="3"/>
      <w:numFmt w:val="decimal"/>
      <w:lvlText w:val="(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082A2F"/>
    <w:multiLevelType w:val="hybridMultilevel"/>
    <w:tmpl w:val="EB2A358C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57EC50C3"/>
    <w:multiLevelType w:val="hybridMultilevel"/>
    <w:tmpl w:val="0B562640"/>
    <w:lvl w:ilvl="0" w:tplc="04090017">
      <w:start w:val="1"/>
      <w:numFmt w:val="lowerLetter"/>
      <w:lvlText w:val="%1)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5" w15:restartNumberingAfterBreak="0">
    <w:nsid w:val="5CDF24C6"/>
    <w:multiLevelType w:val="hybridMultilevel"/>
    <w:tmpl w:val="5F12B580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205886"/>
    <w:multiLevelType w:val="hybridMultilevel"/>
    <w:tmpl w:val="B400F3F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307BF0"/>
    <w:multiLevelType w:val="hybridMultilevel"/>
    <w:tmpl w:val="E99C82E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96A5443"/>
    <w:multiLevelType w:val="hybridMultilevel"/>
    <w:tmpl w:val="D41CE3F8"/>
    <w:lvl w:ilvl="0" w:tplc="3E80248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8F4108"/>
    <w:multiLevelType w:val="hybridMultilevel"/>
    <w:tmpl w:val="0F42B1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8135498"/>
    <w:multiLevelType w:val="hybridMultilevel"/>
    <w:tmpl w:val="DDEAF7EE"/>
    <w:lvl w:ilvl="0" w:tplc="DDF0DA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DE9399D"/>
    <w:multiLevelType w:val="hybridMultilevel"/>
    <w:tmpl w:val="9A82E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715EFF"/>
    <w:multiLevelType w:val="hybridMultilevel"/>
    <w:tmpl w:val="DB2264D2"/>
    <w:lvl w:ilvl="0" w:tplc="0D640D34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2"/>
  </w:num>
  <w:num w:numId="5">
    <w:abstractNumId w:val="9"/>
  </w:num>
  <w:num w:numId="6">
    <w:abstractNumId w:val="17"/>
  </w:num>
  <w:num w:numId="7">
    <w:abstractNumId w:val="13"/>
  </w:num>
  <w:num w:numId="8">
    <w:abstractNumId w:val="14"/>
  </w:num>
  <w:num w:numId="9">
    <w:abstractNumId w:val="4"/>
  </w:num>
  <w:num w:numId="10">
    <w:abstractNumId w:val="19"/>
  </w:num>
  <w:num w:numId="11">
    <w:abstractNumId w:val="0"/>
  </w:num>
  <w:num w:numId="12">
    <w:abstractNumId w:val="16"/>
  </w:num>
  <w:num w:numId="13">
    <w:abstractNumId w:val="11"/>
  </w:num>
  <w:num w:numId="14">
    <w:abstractNumId w:val="20"/>
  </w:num>
  <w:num w:numId="15">
    <w:abstractNumId w:val="7"/>
  </w:num>
  <w:num w:numId="16">
    <w:abstractNumId w:val="3"/>
  </w:num>
  <w:num w:numId="17">
    <w:abstractNumId w:val="1"/>
  </w:num>
  <w:num w:numId="18">
    <w:abstractNumId w:val="12"/>
  </w:num>
  <w:num w:numId="19">
    <w:abstractNumId w:val="18"/>
  </w:num>
  <w:num w:numId="20">
    <w:abstractNumId w:val="15"/>
  </w:num>
  <w:num w:numId="21">
    <w:abstractNumId w:val="22"/>
  </w:num>
  <w:num w:numId="22">
    <w:abstractNumId w:val="2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M0sDA1tDQwtbRQ0lEKTi0uzszPAykwqgUAZLG6iiwAAAA="/>
  </w:docVars>
  <w:rsids>
    <w:rsidRoot w:val="000F3CE3"/>
    <w:rsid w:val="00000CA9"/>
    <w:rsid w:val="00021729"/>
    <w:rsid w:val="00022B32"/>
    <w:rsid w:val="000260D4"/>
    <w:rsid w:val="00037A20"/>
    <w:rsid w:val="00052415"/>
    <w:rsid w:val="00070712"/>
    <w:rsid w:val="00086BEC"/>
    <w:rsid w:val="000976B1"/>
    <w:rsid w:val="00097DBC"/>
    <w:rsid w:val="000C4673"/>
    <w:rsid w:val="000D3D9B"/>
    <w:rsid w:val="000F14AF"/>
    <w:rsid w:val="000F3CE3"/>
    <w:rsid w:val="000F7D4B"/>
    <w:rsid w:val="001116E3"/>
    <w:rsid w:val="00115E29"/>
    <w:rsid w:val="00144E9E"/>
    <w:rsid w:val="001538A5"/>
    <w:rsid w:val="001626D1"/>
    <w:rsid w:val="00173981"/>
    <w:rsid w:val="00187281"/>
    <w:rsid w:val="001B3F1A"/>
    <w:rsid w:val="001B47A7"/>
    <w:rsid w:val="001C3519"/>
    <w:rsid w:val="00204654"/>
    <w:rsid w:val="002234C3"/>
    <w:rsid w:val="00232EE1"/>
    <w:rsid w:val="002631EA"/>
    <w:rsid w:val="0029165D"/>
    <w:rsid w:val="002A5103"/>
    <w:rsid w:val="002D0BA4"/>
    <w:rsid w:val="002E5DC4"/>
    <w:rsid w:val="002F46C0"/>
    <w:rsid w:val="0030074F"/>
    <w:rsid w:val="0030169D"/>
    <w:rsid w:val="00302C7E"/>
    <w:rsid w:val="00317D6D"/>
    <w:rsid w:val="00325A78"/>
    <w:rsid w:val="00335195"/>
    <w:rsid w:val="003471EA"/>
    <w:rsid w:val="00391665"/>
    <w:rsid w:val="003C1CFF"/>
    <w:rsid w:val="003C58A8"/>
    <w:rsid w:val="003E0EE7"/>
    <w:rsid w:val="003F393A"/>
    <w:rsid w:val="003F4909"/>
    <w:rsid w:val="003F4B9E"/>
    <w:rsid w:val="00401CDA"/>
    <w:rsid w:val="004276E5"/>
    <w:rsid w:val="004325F1"/>
    <w:rsid w:val="00437284"/>
    <w:rsid w:val="00486476"/>
    <w:rsid w:val="004A4C6D"/>
    <w:rsid w:val="004A75DC"/>
    <w:rsid w:val="004B350C"/>
    <w:rsid w:val="004B67B1"/>
    <w:rsid w:val="004D0FAA"/>
    <w:rsid w:val="004D568B"/>
    <w:rsid w:val="004E32E8"/>
    <w:rsid w:val="00500721"/>
    <w:rsid w:val="005251D4"/>
    <w:rsid w:val="00533AE1"/>
    <w:rsid w:val="00533DB7"/>
    <w:rsid w:val="005344A1"/>
    <w:rsid w:val="00536227"/>
    <w:rsid w:val="00536A52"/>
    <w:rsid w:val="00537C97"/>
    <w:rsid w:val="00543585"/>
    <w:rsid w:val="0055058A"/>
    <w:rsid w:val="00550D0C"/>
    <w:rsid w:val="00581015"/>
    <w:rsid w:val="005959AC"/>
    <w:rsid w:val="005E3ACE"/>
    <w:rsid w:val="006109B7"/>
    <w:rsid w:val="00611D0B"/>
    <w:rsid w:val="006275C5"/>
    <w:rsid w:val="0062760B"/>
    <w:rsid w:val="006506FC"/>
    <w:rsid w:val="006668CE"/>
    <w:rsid w:val="00667137"/>
    <w:rsid w:val="006801F8"/>
    <w:rsid w:val="0068626A"/>
    <w:rsid w:val="00690F1C"/>
    <w:rsid w:val="00694694"/>
    <w:rsid w:val="00695CB1"/>
    <w:rsid w:val="006B4E65"/>
    <w:rsid w:val="006B76A2"/>
    <w:rsid w:val="006C2D26"/>
    <w:rsid w:val="006C57C0"/>
    <w:rsid w:val="006D0C30"/>
    <w:rsid w:val="0070152C"/>
    <w:rsid w:val="00723300"/>
    <w:rsid w:val="00733851"/>
    <w:rsid w:val="00752705"/>
    <w:rsid w:val="007565E5"/>
    <w:rsid w:val="007633BD"/>
    <w:rsid w:val="0076542A"/>
    <w:rsid w:val="0078219F"/>
    <w:rsid w:val="007A231B"/>
    <w:rsid w:val="007B4E40"/>
    <w:rsid w:val="007C11DC"/>
    <w:rsid w:val="007C1B78"/>
    <w:rsid w:val="007D0B81"/>
    <w:rsid w:val="007E0FBD"/>
    <w:rsid w:val="007F1D50"/>
    <w:rsid w:val="007F606A"/>
    <w:rsid w:val="00823E8C"/>
    <w:rsid w:val="0082585F"/>
    <w:rsid w:val="00825B06"/>
    <w:rsid w:val="008474EE"/>
    <w:rsid w:val="0086354C"/>
    <w:rsid w:val="00873D01"/>
    <w:rsid w:val="00875892"/>
    <w:rsid w:val="008853AE"/>
    <w:rsid w:val="008A3FB1"/>
    <w:rsid w:val="008B2E61"/>
    <w:rsid w:val="008F0A68"/>
    <w:rsid w:val="00906723"/>
    <w:rsid w:val="0092182A"/>
    <w:rsid w:val="009466FC"/>
    <w:rsid w:val="0095461A"/>
    <w:rsid w:val="009573D8"/>
    <w:rsid w:val="00964BCD"/>
    <w:rsid w:val="009665F7"/>
    <w:rsid w:val="00985437"/>
    <w:rsid w:val="009A2EB9"/>
    <w:rsid w:val="00A05A7C"/>
    <w:rsid w:val="00A21B2C"/>
    <w:rsid w:val="00A4394C"/>
    <w:rsid w:val="00A47A92"/>
    <w:rsid w:val="00A61365"/>
    <w:rsid w:val="00A840F9"/>
    <w:rsid w:val="00A858F7"/>
    <w:rsid w:val="00AB4318"/>
    <w:rsid w:val="00AB491B"/>
    <w:rsid w:val="00AE4360"/>
    <w:rsid w:val="00AF4446"/>
    <w:rsid w:val="00B06068"/>
    <w:rsid w:val="00B072C9"/>
    <w:rsid w:val="00B15B62"/>
    <w:rsid w:val="00B97E17"/>
    <w:rsid w:val="00BA056B"/>
    <w:rsid w:val="00BB07B6"/>
    <w:rsid w:val="00BB4889"/>
    <w:rsid w:val="00BB4C58"/>
    <w:rsid w:val="00BD0B93"/>
    <w:rsid w:val="00BE0BA8"/>
    <w:rsid w:val="00BE250E"/>
    <w:rsid w:val="00BE5669"/>
    <w:rsid w:val="00BE7EE6"/>
    <w:rsid w:val="00C10E25"/>
    <w:rsid w:val="00C119A8"/>
    <w:rsid w:val="00C1503D"/>
    <w:rsid w:val="00C33951"/>
    <w:rsid w:val="00C364A0"/>
    <w:rsid w:val="00C451EA"/>
    <w:rsid w:val="00C51A79"/>
    <w:rsid w:val="00C56BD8"/>
    <w:rsid w:val="00C65B3A"/>
    <w:rsid w:val="00C81C41"/>
    <w:rsid w:val="00CA3B7D"/>
    <w:rsid w:val="00CD3E35"/>
    <w:rsid w:val="00D06E6B"/>
    <w:rsid w:val="00D46C2D"/>
    <w:rsid w:val="00D6339D"/>
    <w:rsid w:val="00D846C9"/>
    <w:rsid w:val="00D913EC"/>
    <w:rsid w:val="00D95D73"/>
    <w:rsid w:val="00D9783C"/>
    <w:rsid w:val="00D978B5"/>
    <w:rsid w:val="00DB7DCE"/>
    <w:rsid w:val="00DD5585"/>
    <w:rsid w:val="00DD7435"/>
    <w:rsid w:val="00E13ECF"/>
    <w:rsid w:val="00E24328"/>
    <w:rsid w:val="00E2728E"/>
    <w:rsid w:val="00E42E95"/>
    <w:rsid w:val="00E557FE"/>
    <w:rsid w:val="00E6255B"/>
    <w:rsid w:val="00E71B5E"/>
    <w:rsid w:val="00E84D99"/>
    <w:rsid w:val="00E861CD"/>
    <w:rsid w:val="00EE0D63"/>
    <w:rsid w:val="00EF20E0"/>
    <w:rsid w:val="00F22F15"/>
    <w:rsid w:val="00F24BB0"/>
    <w:rsid w:val="00F30105"/>
    <w:rsid w:val="00F46B59"/>
    <w:rsid w:val="00F559A6"/>
    <w:rsid w:val="00F63C85"/>
    <w:rsid w:val="00F92FCA"/>
    <w:rsid w:val="00FA19E0"/>
    <w:rsid w:val="00FB2539"/>
    <w:rsid w:val="00FB73F9"/>
    <w:rsid w:val="00FC34C0"/>
    <w:rsid w:val="00FC6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44C7C"/>
  <w15:chartTrackingRefBased/>
  <w15:docId w15:val="{2F1E44FB-C695-418B-BCD9-C1981E67E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4BB0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7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59A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F1D50"/>
    <w:rPr>
      <w:rFonts w:eastAsia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1D50"/>
    <w:rPr>
      <w:rFonts w:ascii="Calibri" w:eastAsia="Calibri" w:hAnsi="Calibri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F1D5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625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55B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625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55B"/>
    <w:rPr>
      <w:rFonts w:ascii="Calibri" w:hAnsi="Calibri" w:cs="Times New Roman"/>
    </w:rPr>
  </w:style>
  <w:style w:type="paragraph" w:styleId="BodyTextIndent">
    <w:name w:val="Body Text Indent"/>
    <w:basedOn w:val="Normal"/>
    <w:link w:val="BodyTextIndentChar"/>
    <w:rsid w:val="009466FC"/>
    <w:pPr>
      <w:spacing w:after="120"/>
      <w:ind w:left="36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9466FC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A19E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8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ila Sharma</dc:creator>
  <cp:keywords/>
  <dc:description/>
  <cp:lastModifiedBy>Susheel Kumar</cp:lastModifiedBy>
  <cp:revision>2</cp:revision>
  <dcterms:created xsi:type="dcterms:W3CDTF">2023-06-06T11:21:00Z</dcterms:created>
  <dcterms:modified xsi:type="dcterms:W3CDTF">2023-06-06T11:21:00Z</dcterms:modified>
</cp:coreProperties>
</file>